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DB14F" w14:textId="77777777" w:rsidR="00BB0B5F" w:rsidRPr="00BE69DD" w:rsidRDefault="00BB0B5F" w:rsidP="00BE69DD">
      <w:pPr>
        <w:pStyle w:val="Heading1"/>
        <w:spacing w:line="480" w:lineRule="auto"/>
        <w:rPr>
          <w:rFonts w:ascii="Times New Roman" w:hAnsi="Times New Roman" w:cs="Times New Roman"/>
          <w:sz w:val="24"/>
          <w:szCs w:val="24"/>
        </w:rPr>
      </w:pPr>
      <w:r w:rsidRPr="00BE69DD">
        <w:rPr>
          <w:rFonts w:ascii="Times New Roman" w:hAnsi="Times New Roman" w:cs="Times New Roman"/>
          <w:sz w:val="24"/>
          <w:szCs w:val="24"/>
        </w:rPr>
        <w:t>Lazatech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Complete this course if you want to get the most out of Lazatech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Lesson 1: An introduction to Lazatech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The Lazatech Educate ecosystem is based on the XRP blockchain.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The Lazatech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Laza '' is a Hebrew word which means “God has helped” and ''tech” is a short word for technology. This name shows the goal of the system which is to aid students in their online learning and provide a helping online community to answer their queries and acquire more </w:t>
      </w:r>
      <w:r w:rsidR="00460B94" w:rsidRPr="00BE69DD">
        <w:rPr>
          <w:rFonts w:ascii="Times New Roman" w:hAnsi="Times New Roman" w:cs="Times New Roman"/>
          <w:sz w:val="24"/>
          <w:szCs w:val="24"/>
        </w:rPr>
        <w:lastRenderedPageBreak/>
        <w:t xml:space="preserve">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xrp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integration would also be used in the Lazatech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interledger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Holding </w:t>
      </w:r>
      <w:r w:rsidR="000A0CA3" w:rsidRPr="00BE69DD">
        <w:rPr>
          <w:rFonts w:ascii="Times New Roman" w:hAnsi="Times New Roman" w:cs="Times New Roman"/>
          <w:sz w:val="24"/>
          <w:szCs w:val="24"/>
        </w:rPr>
        <w:t xml:space="preserve"> $LZT</w:t>
      </w:r>
      <w:r w:rsidRPr="00BE69DD">
        <w:rPr>
          <w:rFonts w:ascii="Times New Roman" w:hAnsi="Times New Roman" w:cs="Times New Roman"/>
          <w:sz w:val="24"/>
          <w:szCs w:val="24"/>
        </w:rPr>
        <w:t xml:space="preserve"> allows our holders access to the whole ecosystem without subjecting their primary investment to extreme volatility. Users are rewarded with $LZT tokens </w:t>
      </w:r>
      <w:r w:rsidRPr="00BE69DD">
        <w:rPr>
          <w:rFonts w:ascii="Times New Roman" w:hAnsi="Times New Roman" w:cs="Times New Roman"/>
          <w:sz w:val="24"/>
          <w:szCs w:val="24"/>
        </w:rPr>
        <w:lastRenderedPageBreak/>
        <w:t>for answering academic-related questions on Lazatech's social media 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distributed to users of Lazatech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r w:rsidR="00FE7EEC" w:rsidRPr="00BE69DD">
        <w:rPr>
          <w:rFonts w:ascii="Times New Roman" w:hAnsi="Times New Roman" w:cs="Times New Roman"/>
          <w:sz w:val="24"/>
          <w:szCs w:val="24"/>
        </w:rPr>
        <w:t>Lazatech</w:t>
      </w:r>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7AF1A75E"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4pt;height:18.35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1A144E0E"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4pt;height:18.35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0DF2B78A"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4pt;height:18.35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4C6F21FD"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4pt;height:18.35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AZA?</w:t>
      </w:r>
    </w:p>
    <w:p w14:paraId="2491E3C7" w14:textId="6DB3A088"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lastRenderedPageBreak/>
        <w:object w:dxaOrig="225" w:dyaOrig="225" w14:anchorId="5E5EE69C">
          <v:shape id="_x0000_i1100" type="#_x0000_t75" style="width:20.4pt;height:18.35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4AC6AD4A"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4pt;height:18.35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1683A49A"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4pt;height:18.35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7E24FAEB"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4pt;height:18.35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LZT</w:t>
      </w:r>
    </w:p>
    <w:p w14:paraId="2072AE8C" w14:textId="5321C471"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4pt;height:18.35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1976F5A3"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4pt;height:18.35pt" o:ole="">
            <v:imagedata r:id="rId8" o:title=""/>
          </v:shape>
          <w:control r:id="rId17" w:name="DefaultOcxName9" w:shapeid="_x0000_i1115"/>
        </w:object>
      </w:r>
      <w:r w:rsidRPr="00BE69DD">
        <w:rPr>
          <w:rFonts w:ascii="Times New Roman" w:hAnsi="Times New Roman" w:cs="Times New Roman"/>
          <w:sz w:val="24"/>
          <w:szCs w:val="24"/>
        </w:rPr>
        <w:t> 100 Million</w:t>
      </w:r>
    </w:p>
    <w:p w14:paraId="6C880A77" w14:textId="74DEE593"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4pt;height:18.35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r w:rsidR="0083590B" w:rsidRPr="00BE69DD">
        <w:rPr>
          <w:rStyle w:val="Heading3Char"/>
          <w:rFonts w:ascii="Times New Roman" w:hAnsi="Times New Roman" w:cs="Times New Roman"/>
        </w:rPr>
        <w:t>Lazatech</w:t>
      </w:r>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r w:rsidR="004F1E4F" w:rsidRPr="00BE69DD">
        <w:rPr>
          <w:rFonts w:ascii="Times New Roman" w:hAnsi="Times New Roman" w:cs="Times New Roman"/>
          <w:sz w:val="24"/>
          <w:szCs w:val="24"/>
        </w:rPr>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Lesson 2: Why has Lazatech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1F88F749"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4pt;height:18.35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4C70216B"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4pt;height:18.35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5B7579BC"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4pt;height:18.35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117A6331"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4pt;height:18.35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1B332CA2"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4pt;height:18.35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2236CBF0"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4pt;height:18.35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2AD23ACE"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4pt;height:18.35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1736D94F"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4pt;height:18.35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y did Lazatech choose to make the XRPL it’s home</w:t>
      </w:r>
    </w:p>
    <w:p w14:paraId="68539087" w14:textId="1BC962D5"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4pt;height:18.35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66899CD5"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4pt;height:18.35pt" o:ole="">
            <v:imagedata r:id="rId6" o:title=""/>
          </v:shape>
          <w:control r:id="rId29" w:name="DefaultOcxName91" w:shapeid="_x0000_i1148"/>
        </w:object>
      </w:r>
      <w:r w:rsidRPr="00BE69DD">
        <w:rPr>
          <w:rFonts w:ascii="Times New Roman" w:hAnsi="Times New Roman" w:cs="Times New Roman"/>
          <w:b/>
          <w:bCs/>
          <w:sz w:val="24"/>
          <w:szCs w:val="24"/>
        </w:rPr>
        <w:t> Because Jed McCaleb called us up and was very insistent</w:t>
      </w:r>
    </w:p>
    <w:p w14:paraId="6F470806" w14:textId="5F78B63A"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4pt;height:18.35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Lazatech Social Media</w:t>
      </w:r>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 xml:space="preserve">“Laza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Lazatech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xrp ledger which they can be used in their future projects to help them on their expenses. Coil web monetization integration would also be used in the Lazatech platform for the acquisition of funds for the awards. Coil provides an alternative to traditional paid advertising for online monetization. As consumers consume content, Coil employs the interledger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Lazatech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1AE55918"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4pt;height:18.35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2E9F055D"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4pt;height:18.35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6AD3DBBD"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4pt;height:18.35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of False: </w:t>
      </w:r>
      <w:r w:rsidR="00545B5B" w:rsidRPr="00B226BA">
        <w:rPr>
          <w:rFonts w:ascii="Times New Roman" w:hAnsi="Times New Roman" w:cs="Times New Roman"/>
          <w:b/>
          <w:bCs/>
          <w:sz w:val="24"/>
          <w:szCs w:val="24"/>
        </w:rPr>
        <w:t>Does Lazatech Soc Med offers token rewards to its users?</w:t>
      </w:r>
    </w:p>
    <w:p w14:paraId="247177A1" w14:textId="5AB75809"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4pt;height:18.35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5E2DEC63"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4pt;height:18.35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Lazatech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Lazatech Educate" is a web based application that aims to provide its users the knowledge about the xrp ledger and "Lazatech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xrp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This project will consists of lessons and quizzes after them. Once a user answered a question and it was correct, they will received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r w:rsidR="006E6AF8" w:rsidRPr="006E6AF8">
        <w:rPr>
          <w:rFonts w:ascii="Times New Roman" w:hAnsi="Times New Roman" w:cs="Times New Roman"/>
          <w:b/>
          <w:bCs/>
          <w:sz w:val="24"/>
          <w:szCs w:val="24"/>
        </w:rPr>
        <w:t>Lazatech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r w:rsidR="006E6AF8" w:rsidRPr="00772992">
        <w:rPr>
          <w:rFonts w:ascii="Times New Roman" w:hAnsi="Times New Roman" w:cs="Times New Roman"/>
          <w:sz w:val="24"/>
          <w:szCs w:val="24"/>
        </w:rPr>
        <w:t>Lazatech Educate will give you the knowledge of the social media counterpart of it, the education platform itself, and the xrpl ledger technology.</w:t>
      </w:r>
    </w:p>
    <w:p w14:paraId="43C95A38" w14:textId="2DAD46F6"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4pt;height:18.35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0F254D1C"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4pt;height:18.35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r w:rsidRPr="00772992">
        <w:rPr>
          <w:rFonts w:ascii="Times New Roman" w:hAnsi="Times New Roman" w:cs="Times New Roman"/>
          <w:sz w:val="24"/>
          <w:szCs w:val="24"/>
        </w:rPr>
        <w:t>Lazatech Educate ensure make its users knowledgeable before entering its social media counterpart and the XRPL ledger blockchain.</w:t>
      </w:r>
    </w:p>
    <w:p w14:paraId="676DC9B8" w14:textId="17221737"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4pt;height:18.35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2A3FB165"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4pt;height:18.35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What is the greatest amount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56826F29" w:rsidR="000D06DD" w:rsidRPr="00BE69DD" w:rsidRDefault="000D06DD" w:rsidP="00E6653A">
      <w:pPr>
        <w:pStyle w:val="Heading3"/>
        <w:rPr>
          <w:rFonts w:eastAsia="Times New Roman"/>
        </w:rPr>
      </w:pPr>
      <w:r w:rsidRPr="00BE69DD">
        <w:rPr>
          <w:rFonts w:eastAsia="Times New Roman"/>
        </w:rPr>
        <w:t>Lesson 2: What is Burning</w:t>
      </w:r>
      <w:r w:rsidR="00E6653A">
        <w:rPr>
          <w:rFonts w:eastAsia="Times New Roman"/>
        </w:rPr>
        <w:br/>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EC0482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is a cryptocurrency term for the depletion of a coin's or token's supply. When tokens are burnt, they are irretrievable and permanently lost. They are then transferred to an inaccessible wallet and are afterwards presumed destroyed. As stated earlier, supply is a crucial factor in determining the value of an item. When demand and supply are equal, an item with a lesser supply will be more expensive because those who wish to obtain it will be required to pay more.</w:t>
      </w:r>
    </w:p>
    <w:p w14:paraId="119D3426"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56E654D1"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can be accomplished in a number of ways and for various reasons, but it is always intended to result in a price increase. Not only is the quantity reduced, but precise and focused marketing might motivate new investors to hold on to the token/coin if they watch the development team doing burns.</w:t>
      </w:r>
    </w:p>
    <w:p w14:paraId="5D50CCE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7FD1F190"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Vitalik, Binance, and Stellar are accountable for a few of the most notable incidents of burns. The SHIB creators provided Vitalik Buterin fifty percent of the Shiba Inu supply, of which he burned ninety percent and gave away the remaining ten percent. Binance has undertaken quarterly burning of BNB since 2017 and will continue to do so until 50% of the supply has been spent. The Stellar Development Foundation consumed more than fifty percent of Stellar's supply (55 Billion XLM).</w:t>
      </w:r>
    </w:p>
    <w:p w14:paraId="342D293C"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0E1BA3CE" w14:textId="77777777" w:rsidR="00AF7626"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As with any investment in the bitcoin industry, proceed with caution when investing in a project promising a burn, particularly with smaller, lesser-known enterprises. There are several examples of projects that transferred their tokens to a different wallet and then purported to "burn" them. In the meanwhile, the team has complete access to the tokens, so driving up the price and earning publicity.</w:t>
      </w:r>
    </w:p>
    <w:p w14:paraId="629DD2C4" w14:textId="1D638615" w:rsidR="00E528FD" w:rsidRPr="00BE69DD" w:rsidRDefault="00E528FD" w:rsidP="00E6653A">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6B372E0B" w:rsidR="00E528FD" w:rsidRPr="00BE69DD" w:rsidRDefault="00961E35"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rue or False: in order to complete a burn, a token must be transmitted to an inaccessible address.</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5603E859"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62EF350A" w:rsidR="00E528FD" w:rsidRPr="00BE69DD" w:rsidRDefault="00961E35"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ypically, burns are done to ____ a token's valu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Stabilise</w:t>
      </w:r>
    </w:p>
    <w:p w14:paraId="35BD1867" w14:textId="3719F21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3174293F" w:rsidR="00E528FD" w:rsidRPr="00BE69DD" w:rsidRDefault="00A517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A517FD">
        <w:rPr>
          <w:rFonts w:ascii="Times New Roman" w:eastAsia="Times New Roman" w:hAnsi="Times New Roman" w:cs="Times New Roman"/>
          <w:b/>
          <w:bCs/>
          <w:color w:val="000000"/>
          <w:sz w:val="24"/>
          <w:szCs w:val="24"/>
        </w:rPr>
        <w:t>DYOR means?</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4024AF62"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26897FB" w14:textId="1FC38B01" w:rsidR="00563E5A" w:rsidRPr="00BE69DD" w:rsidRDefault="009B2C1E" w:rsidP="00BE69DD">
      <w:pPr>
        <w:spacing w:line="480" w:lineRule="auto"/>
        <w:jc w:val="both"/>
        <w:rPr>
          <w:rFonts w:ascii="Times New Roman" w:eastAsia="Times New Roman" w:hAnsi="Times New Roman" w:cs="Times New Roman"/>
          <w:sz w:val="24"/>
          <w:szCs w:val="24"/>
        </w:rPr>
      </w:pPr>
      <w:r w:rsidRPr="009B2C1E">
        <w:rPr>
          <w:rFonts w:ascii="Times New Roman" w:eastAsia="Times New Roman" w:hAnsi="Times New Roman" w:cs="Times New Roman"/>
          <w:color w:val="000000"/>
          <w:sz w:val="24"/>
          <w:szCs w:val="24"/>
        </w:rPr>
        <w:t>As explained in the last lecture, burning tokens involves transferring them to an unreachable address. This course will cover how to implement this on any blockchain, including XRPL.</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r w:rsidR="00563E5A" w:rsidRPr="00BE69DD">
        <w:rPr>
          <w:rFonts w:ascii="Times New Roman" w:eastAsia="Times New Roman" w:hAnsi="Times New Roman" w:cs="Times New Roman"/>
          <w:b/>
          <w:bCs/>
          <w:color w:val="000000"/>
          <w:sz w:val="24"/>
          <w:szCs w:val="24"/>
        </w:rPr>
        <w:t>ETH, BSC etc.</w:t>
      </w:r>
    </w:p>
    <w:p w14:paraId="08CD7A4F"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On the vast majority of blockchains, destroying a token is a simple process. The easiest technique is to use Google or Twitter to search for a publicly advertised burn location. For example, the most frequent burn address on the Ethereum blockchain is 0x0000000000000000000000000000000000000000000000000000dEaD. Create your own address without retaining any of the keys or phrases, then send your tokens to it. There are further websites that enable the drafting of contracts that ensure the safety and legality of the burn; https://burn.fish/ is an example and offers an excellent description of the site's concept and code.</w:t>
      </w:r>
    </w:p>
    <w:p w14:paraId="48F8034A" w14:textId="1078E3F2"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0DC702FD"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 xml:space="preserve">In some ways, the XRPL makes burning extremely easy, yet in others, amateurs may experience difficulty. The 'trustline' is the fundamental difference between most blockchains and the XRPL; an address cannot get a token if it does not have a trustline associated with it. If they did not have a trustline established to your token prior to being blackholed (losing account access), they would not be able to receive it at the public burn addresses. However, each token on the XRPL has an issuer address, which is the address used to distribute tokens throughout the ledger. If this </w:t>
      </w:r>
      <w:r w:rsidRPr="009B2C1E">
        <w:rPr>
          <w:rFonts w:ascii="Times New Roman" w:eastAsia="Times New Roman" w:hAnsi="Times New Roman" w:cs="Times New Roman"/>
          <w:color w:val="000000"/>
          <w:sz w:val="24"/>
          <w:szCs w:val="24"/>
        </w:rPr>
        <w:lastRenderedPageBreak/>
        <w:t>issuer address is blackholed (see prior lectures for an explanation of why this is done), you have all the tools necessary to burn tokens.</w:t>
      </w:r>
    </w:p>
    <w:p w14:paraId="1F13DA10"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Now that we've established that tokens may be burnt by sending them back to their issuer, let's test this in XUMM...</w:t>
      </w:r>
    </w:p>
    <w:p w14:paraId="4A85B2AD" w14:textId="77777777" w:rsidR="009B2C1E" w:rsidRPr="009B2C1E" w:rsidRDefault="009B2C1E" w:rsidP="009B2C1E">
      <w:pPr>
        <w:pStyle w:val="NormalWeb"/>
        <w:spacing w:line="480" w:lineRule="auto"/>
        <w:rPr>
          <w:color w:val="000000"/>
        </w:rPr>
      </w:pPr>
      <w:r w:rsidRPr="009B2C1E">
        <w:rPr>
          <w:color w:val="000000"/>
        </w:rPr>
        <w:t>It does not permit it! XUMM protects users from transferring tokens to a blackholed address, which is a great precaution in 99.9 percent of situations, but not when tokens are to be burned. There are two ways to overcome this restriction: sending a new program, such as XRP Toolkit, to the issuer, or, for XUMM purists, utilizing an xApp known as a 'token trasher'. The token trasher has the constraint that you must discard the ENTIRE number of tokens you wish to destroy; you cannot pick a partial quantity.</w:t>
      </w:r>
    </w:p>
    <w:p w14:paraId="0E9D26F3" w14:textId="77777777" w:rsidR="009B2C1E" w:rsidRDefault="009B2C1E" w:rsidP="009B2C1E">
      <w:pPr>
        <w:pStyle w:val="NormalWeb"/>
        <w:spacing w:before="0" w:beforeAutospacing="0" w:after="160" w:afterAutospacing="0" w:line="480" w:lineRule="auto"/>
        <w:rPr>
          <w:color w:val="000000"/>
        </w:rPr>
      </w:pPr>
      <w:r w:rsidRPr="009B2C1E">
        <w:rPr>
          <w:color w:val="000000"/>
        </w:rPr>
        <w:t>You now have a comprehensive grasp of token burning. It is generally not recommended to burn your own tokens unless you fully understand the consequences and hazards. By burning tokens, you lose access to them, and as Do Kwon, the founder of LUNA, stated, "You're essentially burning money."</w:t>
      </w:r>
    </w:p>
    <w:p w14:paraId="5149F09B" w14:textId="5FAD18CC" w:rsidR="006716BB" w:rsidRPr="00BE69DD" w:rsidRDefault="006716BB" w:rsidP="009B2C1E">
      <w:pPr>
        <w:pStyle w:val="NormalWeb"/>
        <w:spacing w:before="0" w:beforeAutospacing="0" w:after="160" w:afterAutospacing="0" w:line="480" w:lineRule="auto"/>
      </w:pPr>
      <w:r w:rsidRPr="00BE69DD">
        <w:rPr>
          <w:b/>
          <w:bCs/>
          <w:color w:val="000000"/>
        </w:rPr>
        <w:t>Lesson 3: How are Tokens Burned? Quiz</w:t>
      </w:r>
    </w:p>
    <w:p w14:paraId="1CA056F5" w14:textId="45483776" w:rsidR="006716BB" w:rsidRPr="00BE69DD" w:rsidRDefault="00974ED5" w:rsidP="00BE69DD">
      <w:pPr>
        <w:pStyle w:val="NormalWeb"/>
        <w:numPr>
          <w:ilvl w:val="0"/>
          <w:numId w:val="24"/>
        </w:numPr>
        <w:spacing w:before="0" w:beforeAutospacing="0" w:after="160" w:afterAutospacing="0" w:line="480" w:lineRule="auto"/>
        <w:textAlignment w:val="baseline"/>
        <w:rPr>
          <w:color w:val="000000"/>
        </w:rPr>
      </w:pPr>
      <w:r w:rsidRPr="00974ED5">
        <w:rPr>
          <w:b/>
          <w:bCs/>
          <w:color w:val="000000"/>
        </w:rPr>
        <w:t>What are the risks associated with sending an ETH token to a random ETH address (with no transactions or activity) in order to burn it?</w:t>
      </w:r>
    </w:p>
    <w:p w14:paraId="4E34B704" w14:textId="3DF62E5A"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ight not have the necessary trustline configured, or it might be unreachable, and you've simply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139D68E0"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ay not have been accessed or used, but its owner may now have access to your tokens.</w:t>
      </w:r>
    </w:p>
    <w:p w14:paraId="220A6557" w14:textId="0FA36F39" w:rsidR="006716BB" w:rsidRPr="00BE69DD" w:rsidRDefault="006716BB" w:rsidP="00BE69DD">
      <w:pPr>
        <w:pStyle w:val="NormalWeb"/>
        <w:spacing w:before="0" w:beforeAutospacing="0" w:after="160" w:afterAutospacing="0" w:line="480" w:lineRule="auto"/>
      </w:pPr>
      <w:r w:rsidRPr="00BE69DD">
        <w:rPr>
          <w:color w:val="000000"/>
        </w:rPr>
        <w:t>Incorrect</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256EB08C" w:rsidR="006716BB" w:rsidRPr="00BE69DD" w:rsidRDefault="00C0423F" w:rsidP="00BE69DD">
      <w:pPr>
        <w:pStyle w:val="NormalWeb"/>
        <w:numPr>
          <w:ilvl w:val="0"/>
          <w:numId w:val="25"/>
        </w:numPr>
        <w:spacing w:before="0" w:beforeAutospacing="0" w:after="160" w:afterAutospacing="0" w:line="480" w:lineRule="auto"/>
        <w:textAlignment w:val="baseline"/>
        <w:rPr>
          <w:color w:val="000000"/>
        </w:rPr>
      </w:pPr>
      <w:r w:rsidRPr="00C0423F">
        <w:rPr>
          <w:b/>
          <w:bCs/>
          <w:color w:val="000000"/>
        </w:rPr>
        <w:t>True or false: XUMM is the only means to interact with and access the XRPL</w:t>
      </w:r>
      <w:r w:rsidR="006716BB" w:rsidRPr="00BE69DD">
        <w:rPr>
          <w:b/>
          <w:bCs/>
          <w:color w:val="000000"/>
        </w:rPr>
        <w:t>?</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64F618E6"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BED3F1" w14:textId="77777777" w:rsidR="00EC3B6C" w:rsidRDefault="00EC3B6C" w:rsidP="00BE69DD">
      <w:pPr>
        <w:spacing w:line="480" w:lineRule="auto"/>
        <w:jc w:val="both"/>
        <w:rPr>
          <w:rFonts w:ascii="Times New Roman" w:eastAsia="Times New Roman" w:hAnsi="Times New Roman" w:cs="Times New Roman"/>
          <w:color w:val="000000"/>
          <w:sz w:val="24"/>
          <w:szCs w:val="24"/>
        </w:rPr>
      </w:pPr>
      <w:r w:rsidRPr="00EC3B6C">
        <w:rPr>
          <w:rFonts w:ascii="Times New Roman" w:eastAsia="Times New Roman" w:hAnsi="Times New Roman" w:cs="Times New Roman"/>
          <w:color w:val="000000"/>
          <w:sz w:val="24"/>
          <w:szCs w:val="24"/>
        </w:rPr>
        <w:t>There are numerous methods for burning tokens, the majority of which depend on the particulars of each project and the objectives of the burn. Other tokens/coins rely on burning as a fundamental utility mechanism. Here are some of the most common types of burns:</w:t>
      </w:r>
    </w:p>
    <w:p w14:paraId="72517BAD"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 xml:space="preserve">Destruction of tokens/coins that have never been sold or circulated. This decreases the TOTAL supply of the project, but has no effect on the circulating supply. This indicates that the same quantity of tokens will be made available on the market, with no </w:t>
      </w:r>
      <w:r w:rsidR="00EC3B6C" w:rsidRPr="00EC3B6C">
        <w:rPr>
          <w:rFonts w:ascii="Times New Roman" w:eastAsia="Times New Roman" w:hAnsi="Times New Roman" w:cs="Times New Roman"/>
          <w:color w:val="000000"/>
          <w:sz w:val="24"/>
          <w:szCs w:val="24"/>
        </w:rPr>
        <w:lastRenderedPageBreak/>
        <w:t>anticipated price change. These burns are excellent for advertising, but they guarantee a future depletion of resources.</w:t>
      </w:r>
    </w:p>
    <w:p w14:paraId="0D63E9D3"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An advantageous scenario for investors. The projects acquire their tokens/coins from the market, which increases both volume and price. After all purchases are made, the entire amount is burned. This reduces the total and circulating supply, which should theoretically lead to a higher price.</w:t>
      </w:r>
    </w:p>
    <w:p w14:paraId="738B2752" w14:textId="58BB0BAD"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Similar to the undistributed burn, with the exception that the developer's wallet provides the tokens. This is an additional common marketing strategy that can be used to demonstrate a team's commitment to the project. It has no impact on the Circulating supply but reduces the Total supply.</w:t>
      </w:r>
    </w:p>
    <w:p w14:paraId="3C705C7E" w14:textId="61D599B2"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Prevalent to ETH and BSC token initiatives, and utilized by multiple currencies, including XRP, as a fee structure. The peak year for tax/contract burning initiatives like Safemoon, wherein the purchase or sale of a token results in its destruction, was 2021. These forms of tokens have spread across the globe and are still in use. XRP incurs negligible fees for all blockchain transactions, together with buy, sell, sign, transmit, etc. Instead of being transmitted to Ripple, this fee is burned and removed from circulation. This is true for numerous blockchains; feel free to investigate further!</w:t>
      </w:r>
    </w:p>
    <w:p w14:paraId="3D99103C" w14:textId="5F03130C"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Lazatech Educate's cutting-edge approach to burning is a world first in the field of crypto education! LZT incentives are instead sent to a blackholed address using the same technique as our Learn to Earn software. This means that each time you complete a lesson, you help reduce the total amount of LZT!</w:t>
      </w:r>
    </w:p>
    <w:p w14:paraId="3410AC0F" w14:textId="29B1F5B9" w:rsidR="00A5455C" w:rsidRPr="00BE69DD" w:rsidRDefault="00EC3B6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Undoubtedly, there are a number of additional obscure and lesser-known techniques, but these are the most prevalent and widely used in the cryptocurrency industry.</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67388D8A" w:rsidR="008351A5" w:rsidRPr="00BE69DD" w:rsidRDefault="00EC3B6C" w:rsidP="00BE69DD">
      <w:pPr>
        <w:pStyle w:val="NormalWeb"/>
        <w:numPr>
          <w:ilvl w:val="0"/>
          <w:numId w:val="27"/>
        </w:numPr>
        <w:spacing w:before="0" w:beforeAutospacing="0" w:after="160" w:afterAutospacing="0" w:line="480" w:lineRule="auto"/>
        <w:textAlignment w:val="baseline"/>
        <w:rPr>
          <w:color w:val="000000"/>
        </w:rPr>
      </w:pPr>
      <w:r>
        <w:rPr>
          <w:b/>
          <w:bCs/>
          <w:color w:val="000000"/>
        </w:rPr>
        <w:t>True or False: "Learn to Burn" decreases the Total Supply of $TRSRY but has no impact on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3A5B5C48"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5E859117" w:rsidR="008351A5" w:rsidRPr="00BE69DD" w:rsidRDefault="00025C91" w:rsidP="00BE69DD">
      <w:pPr>
        <w:pStyle w:val="NormalWeb"/>
        <w:numPr>
          <w:ilvl w:val="0"/>
          <w:numId w:val="28"/>
        </w:numPr>
        <w:spacing w:before="0" w:beforeAutospacing="0" w:after="160" w:afterAutospacing="0" w:line="480" w:lineRule="auto"/>
        <w:textAlignment w:val="baseline"/>
        <w:rPr>
          <w:color w:val="000000"/>
        </w:rPr>
      </w:pPr>
      <w:r>
        <w:rPr>
          <w:b/>
          <w:bCs/>
          <w:color w:val="000000"/>
        </w:rPr>
        <w:t>What is the most efficient Burn technique that an XRPL token development team can employ to reduce th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5AC36D08" w:rsidR="008351A5" w:rsidRPr="00BE69DD" w:rsidRDefault="008351A5" w:rsidP="00BE69DD">
      <w:pPr>
        <w:pStyle w:val="NormalWeb"/>
        <w:spacing w:before="0" w:beforeAutospacing="0" w:after="160" w:afterAutospacing="0" w:line="480" w:lineRule="auto"/>
      </w:pPr>
      <w:r w:rsidRPr="00BE69DD">
        <w:rPr>
          <w:color w:val="000000"/>
        </w:rPr>
        <w:t>Incorrect</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2C1C978D" w14:textId="77777777" w:rsidR="008772C3" w:rsidRDefault="008772C3" w:rsidP="00BE69DD">
      <w:pPr>
        <w:pStyle w:val="NormalWeb"/>
        <w:spacing w:before="0" w:beforeAutospacing="0" w:after="160" w:afterAutospacing="0" w:line="480" w:lineRule="auto"/>
        <w:jc w:val="both"/>
      </w:pPr>
      <w:r>
        <w:t>Thank you for understanding how to burn $LZT tokens as a Lazatech Community member. We hope that you have gained new knowledge from our academy and cannot wait to offer you additional high-quality courses. The final component of our Burnathon course is a test of your prior knowledge and research skills.</w:t>
      </w:r>
    </w:p>
    <w:p w14:paraId="719DDC2D" w14:textId="5FEEBA56" w:rsidR="00123FD9" w:rsidRPr="00BE69DD" w:rsidRDefault="008772C3" w:rsidP="00BE69DD">
      <w:pPr>
        <w:pStyle w:val="NormalWeb"/>
        <w:spacing w:before="0" w:beforeAutospacing="0" w:after="160" w:afterAutospacing="0" w:line="480" w:lineRule="auto"/>
        <w:jc w:val="both"/>
      </w:pPr>
      <w:r>
        <w:t>Best wishes, and thank you once more!</w:t>
      </w:r>
    </w:p>
    <w:p w14:paraId="5014ACA6" w14:textId="7DBF2E6E" w:rsidR="00123FD9" w:rsidRPr="00BE69DD" w:rsidRDefault="00123FD9" w:rsidP="00BE69DD">
      <w:pPr>
        <w:pStyle w:val="NormalWeb"/>
        <w:spacing w:before="0" w:beforeAutospacing="0" w:after="160" w:afterAutospacing="0" w:line="480" w:lineRule="auto"/>
      </w:pPr>
      <w:r w:rsidRPr="00BE69DD">
        <w:rPr>
          <w:b/>
          <w:bCs/>
        </w:rPr>
        <w:t>Lesson 5: Crypto Quiz</w:t>
      </w:r>
    </w:p>
    <w:p w14:paraId="44303159" w14:textId="13BF41FF" w:rsidR="00123FD9" w:rsidRPr="00BE69DD" w:rsidRDefault="008772C3" w:rsidP="00BE69DD">
      <w:pPr>
        <w:pStyle w:val="NormalWeb"/>
        <w:numPr>
          <w:ilvl w:val="0"/>
          <w:numId w:val="30"/>
        </w:numPr>
        <w:spacing w:before="0" w:beforeAutospacing="0" w:after="160" w:afterAutospacing="0" w:line="480" w:lineRule="auto"/>
        <w:textAlignment w:val="baseline"/>
        <w:rPr>
          <w:color w:val="000000"/>
        </w:rPr>
      </w:pPr>
      <w:r>
        <w:rPr>
          <w:b/>
          <w:bCs/>
        </w:rPr>
        <w:t>What kind of DEX is incorporated into the XRPL?</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6E83DB3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volume indicates the price increase of an asset over a 24-hour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lastRenderedPageBreak/>
        <w:t xml:space="preserve">Right Answer: </w:t>
      </w:r>
      <w:r w:rsidRPr="00BE69DD">
        <w:rPr>
          <w:b/>
          <w:bCs/>
        </w:rPr>
        <w:t>False</w:t>
      </w:r>
    </w:p>
    <w:p w14:paraId="1E0B98C4" w14:textId="17670D2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purpose does a cryptocurrency wallet serve?</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It holds your coins tokens nfts</w:t>
      </w:r>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oesn’t hold any cryptocurreny, simply holds your private and public keys allowing you to sign transactions on the blockchain</w:t>
      </w:r>
    </w:p>
    <w:p w14:paraId="561D3CC9" w14:textId="7C5C489F" w:rsidR="00123FD9" w:rsidRPr="00BE69DD" w:rsidRDefault="00123FD9" w:rsidP="00BE69DD">
      <w:pPr>
        <w:pStyle w:val="NormalWeb"/>
        <w:spacing w:before="0" w:beforeAutospacing="0" w:after="160" w:afterAutospacing="0" w:line="480" w:lineRule="auto"/>
        <w:rPr>
          <w:b/>
          <w:bCs/>
        </w:rPr>
      </w:pPr>
      <w:r w:rsidRPr="00BE69DD">
        <w:t>Incorrect</w:t>
      </w:r>
    </w:p>
    <w:p w14:paraId="3AB1C5C2" w14:textId="77777777" w:rsidR="00123FD9" w:rsidRPr="00BE69DD" w:rsidRDefault="002834F6" w:rsidP="00BE69DD">
      <w:pPr>
        <w:pStyle w:val="NormalWeb"/>
        <w:spacing w:before="0" w:beforeAutospacing="0" w:after="160" w:afterAutospacing="0" w:line="480" w:lineRule="auto"/>
      </w:pPr>
      <w:hyperlink r:id="rId46" w:history="1">
        <w:r w:rsidR="00123FD9" w:rsidRPr="00BE69DD">
          <w:t>Right Answer: </w:t>
        </w:r>
        <w:r w:rsidR="00123FD9" w:rsidRPr="00BE69DD">
          <w:rPr>
            <w:b/>
            <w:bCs/>
          </w:rPr>
          <w:t>Doesn’t hold any cryptocurreny, simply holds your private and public keys allowing you to sign transactions on the blockchain</w:t>
        </w:r>
      </w:hyperlink>
    </w:p>
    <w:p w14:paraId="50FC7C0B" w14:textId="6C1C68E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ASIC and GPU miners can earn over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20F60846" w:rsidR="00123FD9" w:rsidRPr="00BE69DD" w:rsidRDefault="00123FD9" w:rsidP="00BE69DD">
      <w:pPr>
        <w:pStyle w:val="NormalWeb"/>
        <w:spacing w:before="0" w:beforeAutospacing="0" w:after="160" w:afterAutospacing="0" w:line="480" w:lineRule="auto"/>
        <w:rPr>
          <w:b/>
          <w:bCs/>
        </w:rPr>
      </w:pPr>
      <w:r w:rsidRPr="00BE69DD">
        <w:t>Correct</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661A310A"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Bitcoin's maximum supply?</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mBTC</w:t>
      </w:r>
    </w:p>
    <w:p w14:paraId="55694F62" w14:textId="15D83589" w:rsidR="00123FD9" w:rsidRPr="00BE69DD" w:rsidRDefault="00123FD9" w:rsidP="00BE69DD">
      <w:pPr>
        <w:pStyle w:val="NormalWeb"/>
        <w:spacing w:before="0" w:beforeAutospacing="0" w:after="160" w:afterAutospacing="0" w:line="480" w:lineRule="auto"/>
        <w:rPr>
          <w:b/>
          <w:bCs/>
        </w:rPr>
      </w:pPr>
      <w:r w:rsidRPr="00BE69DD">
        <w:t>Correct</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37823AE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the difference between XRP and the Ripple cryptocurrency?</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052F7FA8" w:rsidR="00123FD9" w:rsidRPr="00BE69DD" w:rsidRDefault="00123FD9" w:rsidP="00BE69DD">
      <w:pPr>
        <w:pStyle w:val="NormalWeb"/>
        <w:spacing w:before="0" w:beforeAutospacing="0" w:after="160" w:afterAutospacing="0" w:line="480" w:lineRule="auto"/>
        <w:rPr>
          <w:b/>
          <w:bCs/>
        </w:rPr>
      </w:pPr>
      <w:r w:rsidRPr="00BE69DD">
        <w:t>Correct</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958F91B"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How is the market cap of a cryptocurrency determin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8FCC912" w:rsidR="009F649C" w:rsidRPr="00BE69DD" w:rsidRDefault="00123FD9" w:rsidP="00BE69DD">
      <w:pPr>
        <w:pStyle w:val="NormalWeb"/>
        <w:spacing w:before="0" w:beforeAutospacing="0" w:after="160" w:afterAutospacing="0" w:line="480" w:lineRule="auto"/>
        <w:rPr>
          <w:b/>
          <w:bCs/>
        </w:rPr>
      </w:pPr>
      <w:r w:rsidRPr="00BE69DD">
        <w:t>Correct</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57EE9F60"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lastRenderedPageBreak/>
        <w:t>Using your preferred research method, approximately how much XRP has been burned?</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8651092" w:rsidR="00123FD9" w:rsidRPr="00BE69DD" w:rsidRDefault="00123FD9" w:rsidP="00BE69DD">
      <w:pPr>
        <w:pStyle w:val="NormalWeb"/>
        <w:spacing w:before="0" w:beforeAutospacing="0" w:after="160" w:afterAutospacing="0" w:line="480" w:lineRule="auto"/>
      </w:pPr>
      <w:r w:rsidRPr="00BE69DD">
        <w:t>Incorrect</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65948BB5" w:rsidR="008C77CC" w:rsidRPr="00BE69DD" w:rsidRDefault="00285231" w:rsidP="00BE69DD">
      <w:pPr>
        <w:pStyle w:val="NormalWeb"/>
        <w:spacing w:before="0" w:beforeAutospacing="0" w:after="160" w:afterAutospacing="0" w:line="480" w:lineRule="auto"/>
        <w:ind w:firstLine="720"/>
        <w:jc w:val="both"/>
        <w:rPr>
          <w:color w:val="000000"/>
        </w:rPr>
      </w:pPr>
      <w:r>
        <w:rPr>
          <w:color w:val="000000"/>
        </w:rPr>
        <w:t>Numerous individuals engage in DYOR. However, there is no need for concern if you are new to the game but willing to invest in certain XRPL companies that appear promising. Before putting your money where your mouth is, this course will walk you through a 10-point checklist to ensure you've covered all your bases. Otherwise, you will continue to put your money where their mouth is, and it will most likely end up in their pocket, not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2440B8B6" w14:textId="77777777" w:rsidR="00685C50" w:rsidRDefault="00685C50" w:rsidP="00BE69DD">
      <w:pPr>
        <w:pStyle w:val="NormalWeb"/>
        <w:spacing w:before="0" w:beforeAutospacing="0" w:after="160" w:afterAutospacing="0" w:line="480" w:lineRule="auto"/>
        <w:jc w:val="both"/>
        <w:rPr>
          <w:color w:val="000000"/>
        </w:rPr>
      </w:pPr>
      <w:r>
        <w:rPr>
          <w:color w:val="000000"/>
        </w:rPr>
        <w:t>DYOR is an acronym that stands for "Conduct your own research" The world of cryptocurrencies is an exciting place where numerous individuals earn millions of dollars. However, many individuals invest money they cannot afford to lose in the hope of receiving a golden paycheck that never materializes.</w:t>
      </w:r>
    </w:p>
    <w:p w14:paraId="72103A4E" w14:textId="77777777" w:rsidR="00685C50" w:rsidRDefault="00685C50" w:rsidP="00BE69DD">
      <w:pPr>
        <w:pStyle w:val="NormalWeb"/>
        <w:spacing w:before="0" w:beforeAutospacing="0" w:after="160" w:afterAutospacing="0" w:line="480" w:lineRule="auto"/>
        <w:jc w:val="both"/>
        <w:rPr>
          <w:color w:val="000000"/>
        </w:rPr>
      </w:pPr>
      <w:r>
        <w:rPr>
          <w:color w:val="000000"/>
        </w:rPr>
        <w:t>Numerous people compare the cryptosphere to the digital Wild West on account of its abundance of wealth and high risks.</w:t>
      </w:r>
    </w:p>
    <w:p w14:paraId="012ED6F7" w14:textId="77777777" w:rsidR="00685C50" w:rsidRDefault="00685C50" w:rsidP="00BE69DD">
      <w:pPr>
        <w:pStyle w:val="NormalWeb"/>
        <w:spacing w:before="0" w:beforeAutospacing="0" w:after="160" w:afterAutospacing="0" w:line="480" w:lineRule="auto"/>
        <w:jc w:val="both"/>
        <w:rPr>
          <w:color w:val="000000"/>
        </w:rPr>
      </w:pPr>
      <w:r>
        <w:rPr>
          <w:color w:val="000000"/>
        </w:rPr>
        <w:t>This course examines the steps that should be taken before deciding to FOMO into the next great thing.</w:t>
      </w:r>
    </w:p>
    <w:p w14:paraId="06C7DE50" w14:textId="77777777" w:rsidR="00685C50" w:rsidRDefault="00685C50" w:rsidP="00BE69DD">
      <w:pPr>
        <w:pStyle w:val="NormalWeb"/>
        <w:spacing w:before="0" w:beforeAutospacing="0" w:after="160" w:afterAutospacing="0" w:line="480" w:lineRule="auto"/>
        <w:jc w:val="both"/>
        <w:rPr>
          <w:color w:val="000000"/>
        </w:rPr>
      </w:pPr>
      <w:r>
        <w:rPr>
          <w:color w:val="000000"/>
        </w:rPr>
        <w:t>The ten-point assurance checklist</w:t>
      </w:r>
    </w:p>
    <w:p w14:paraId="4D7565DB" w14:textId="77777777" w:rsidR="00685C50" w:rsidRDefault="00685C50" w:rsidP="00BE69DD">
      <w:pPr>
        <w:pStyle w:val="NormalWeb"/>
        <w:spacing w:before="0" w:beforeAutospacing="0" w:after="160" w:afterAutospacing="0" w:line="480" w:lineRule="auto"/>
        <w:jc w:val="both"/>
        <w:rPr>
          <w:color w:val="000000"/>
        </w:rPr>
      </w:pPr>
      <w:r>
        <w:rPr>
          <w:color w:val="000000"/>
        </w:rPr>
        <w:t>Never has this been truer than in cryptography, where nothing is ever certain. If you intend to invest some of your hard-earned money, completing this course and the accompanying 10-point checklist will increase your chances of backing a project with longevity.</w:t>
      </w:r>
    </w:p>
    <w:p w14:paraId="2F5F8878" w14:textId="2BD15162" w:rsidR="007031E5" w:rsidRPr="00BE69DD" w:rsidRDefault="00685C50" w:rsidP="00BE69DD">
      <w:pPr>
        <w:pStyle w:val="NormalWeb"/>
        <w:spacing w:before="0" w:beforeAutospacing="0" w:after="160" w:afterAutospacing="0" w:line="480" w:lineRule="auto"/>
        <w:jc w:val="both"/>
      </w:pPr>
      <w:r>
        <w:rPr>
          <w:color w:val="000000"/>
        </w:rPr>
        <w:t>This is more of an introduction than a lecture, so let's begin with the quiz below.</w:t>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t>Lesson 1: Introduction Quiz</w:t>
      </w:r>
    </w:p>
    <w:p w14:paraId="3789FD54" w14:textId="23A27B59" w:rsidR="00D234D6" w:rsidRPr="00BE69DD" w:rsidRDefault="00271AF4" w:rsidP="00BE69DD">
      <w:pPr>
        <w:pStyle w:val="NormalWeb"/>
        <w:numPr>
          <w:ilvl w:val="0"/>
          <w:numId w:val="39"/>
        </w:numPr>
        <w:spacing w:before="0" w:beforeAutospacing="0" w:after="160" w:afterAutospacing="0" w:line="480" w:lineRule="auto"/>
        <w:textAlignment w:val="baseline"/>
        <w:rPr>
          <w:color w:val="000000"/>
        </w:rPr>
      </w:pPr>
      <w:r>
        <w:rPr>
          <w:b/>
          <w:bCs/>
          <w:color w:val="000000"/>
        </w:rPr>
        <w:lastRenderedPageBreak/>
        <w:t>What is the acronym DY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55434CF5"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2CD5A6D8" w:rsidR="00D234D6" w:rsidRPr="00BE69DD" w:rsidRDefault="00271AF4" w:rsidP="00BE69DD">
      <w:pPr>
        <w:pStyle w:val="NormalWeb"/>
        <w:numPr>
          <w:ilvl w:val="0"/>
          <w:numId w:val="40"/>
        </w:numPr>
        <w:spacing w:before="0" w:beforeAutospacing="0" w:after="160" w:afterAutospacing="0" w:line="480" w:lineRule="auto"/>
        <w:textAlignment w:val="baseline"/>
        <w:rPr>
          <w:color w:val="000000"/>
        </w:rPr>
      </w:pPr>
      <w:r>
        <w:rPr>
          <w:b/>
          <w:bCs/>
          <w:color w:val="000000"/>
        </w:rPr>
        <w:t>Making quick cash with cryptocurrency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42BE76FF" w:rsidR="00D234D6" w:rsidRPr="00BE69DD" w:rsidRDefault="00D234D6" w:rsidP="00BE69DD">
      <w:pPr>
        <w:pStyle w:val="NormalWeb"/>
        <w:spacing w:before="0" w:beforeAutospacing="0" w:after="160" w:afterAutospacing="0" w:line="480" w:lineRule="auto"/>
      </w:pPr>
      <w:r w:rsidRPr="00BE69DD">
        <w:rPr>
          <w:color w:val="000000"/>
        </w:rPr>
        <w:t>Incorrect</w:t>
      </w:r>
    </w:p>
    <w:p w14:paraId="75A2959B" w14:textId="1CBD8814" w:rsidR="00D234D6" w:rsidRDefault="00D234D6" w:rsidP="00767AEF">
      <w:pPr>
        <w:pStyle w:val="NormalWeb"/>
        <w:spacing w:before="0" w:beforeAutospacing="0" w:after="160" w:afterAutospacing="0" w:line="480" w:lineRule="auto"/>
        <w:rPr>
          <w:b/>
          <w:bCs/>
          <w:color w:val="000000"/>
        </w:rPr>
      </w:pPr>
      <w:r w:rsidRPr="00BE69DD">
        <w:rPr>
          <w:color w:val="000000"/>
        </w:rPr>
        <w:t>Right Answer: </w:t>
      </w:r>
      <w:r w:rsidRPr="00BE69DD">
        <w:rPr>
          <w:b/>
          <w:bCs/>
          <w:color w:val="000000"/>
        </w:rPr>
        <w:t>All of the above</w:t>
      </w:r>
    </w:p>
    <w:p w14:paraId="2E1A3664" w14:textId="3EA56CF9" w:rsidR="00582DB9" w:rsidRDefault="00582DB9" w:rsidP="00767AEF">
      <w:pPr>
        <w:pStyle w:val="NormalWeb"/>
        <w:spacing w:before="0" w:beforeAutospacing="0" w:after="160" w:afterAutospacing="0" w:line="480" w:lineRule="auto"/>
        <w:rPr>
          <w:b/>
          <w:bCs/>
          <w:color w:val="000000"/>
        </w:rPr>
      </w:pPr>
    </w:p>
    <w:p w14:paraId="6B5273B5" w14:textId="552DCC22" w:rsidR="00582DB9" w:rsidRDefault="00582DB9" w:rsidP="00767AEF">
      <w:pPr>
        <w:pStyle w:val="NormalWeb"/>
        <w:spacing w:before="0" w:beforeAutospacing="0" w:after="160" w:afterAutospacing="0" w:line="480" w:lineRule="auto"/>
        <w:rPr>
          <w:b/>
          <w:bCs/>
          <w:color w:val="000000"/>
        </w:rPr>
      </w:pPr>
    </w:p>
    <w:p w14:paraId="58FD050C" w14:textId="7DB78F3F" w:rsidR="00582DB9" w:rsidRDefault="00582DB9" w:rsidP="00767AEF">
      <w:pPr>
        <w:pStyle w:val="NormalWeb"/>
        <w:spacing w:before="0" w:beforeAutospacing="0" w:after="160" w:afterAutospacing="0" w:line="480" w:lineRule="auto"/>
        <w:rPr>
          <w:b/>
          <w:bCs/>
          <w:color w:val="000000"/>
        </w:rPr>
      </w:pPr>
    </w:p>
    <w:p w14:paraId="05FF67B1" w14:textId="77777777" w:rsidR="00582DB9" w:rsidRPr="00BE69DD" w:rsidRDefault="00582DB9" w:rsidP="00767AEF">
      <w:pPr>
        <w:pStyle w:val="NormalWeb"/>
        <w:spacing w:before="0" w:beforeAutospacing="0" w:after="160" w:afterAutospacing="0" w:line="480" w:lineRule="auto"/>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704BA8E7"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is the first point of contact for all new initiatives seeking to build their community.</w:t>
      </w:r>
    </w:p>
    <w:p w14:paraId="0F6B9436"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itter's availability and popularity are in no way indicative of its legitimacy. Numerous negative actors use Twitter to increase interaction and encourage hasty decisions. Anyone can create their own Twitter account.</w:t>
      </w:r>
    </w:p>
    <w:p w14:paraId="40C7B850"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at is the number of followers on the account? The larger their audience, the greater their exposure. You may also examine their followers, which will give you an idea of how much attention they have garnered. However, be cautious because followers can be purchased; therefore, while a large number of followers is encouraging, the interaction of those followers is far more revealing.</w:t>
      </w:r>
    </w:p>
    <w:p w14:paraId="3A222B48"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and Retweets are available for sale.</w:t>
      </w:r>
    </w:p>
    <w:p w14:paraId="46D3060D"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Are the DMs accessible? Not implying they will respond, but knowing you can contact them if necessary is helpful. Why not offer them some words of encouragement? They would appreciate it.</w:t>
      </w:r>
    </w:p>
    <w:p w14:paraId="01F416BE"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Do not merely peruse their tweets; their replies typically provide a more compelling narrative. Determine whether holders are hostile; this will help to paint a picture of the nature of the project and how it interacts with its stakeholders.</w:t>
      </w:r>
    </w:p>
    <w:p w14:paraId="2329F211"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The "checkmark in blue" Twitter gives its blue checkmark to prominent organizations and individuals with a large number of followers. As blockchain adoption increases, this will be an excellent indicator to look for, despite the fact that almost no blockchain projects currently have </w:t>
      </w:r>
      <w:r>
        <w:rPr>
          <w:rFonts w:ascii="Times New Roman" w:eastAsia="Times New Roman" w:hAnsi="Times New Roman" w:cs="Times New Roman"/>
          <w:color w:val="000000"/>
          <w:sz w:val="24"/>
          <w:szCs w:val="24"/>
        </w:rPr>
        <w:lastRenderedPageBreak/>
        <w:t>them. (However, this is not a reason to reject the current proposal) – Did you know you can "Tip" someone a small amount of XRP, then check your wallet to see where the tip went and their wallet to see where the tip went? In the next XRPL Forensics Module, we will delve deeper into this topic.</w:t>
      </w:r>
    </w:p>
    <w:p w14:paraId="7866C05A"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may be bots, and tweets may receive a disproportionate number of likes and retweets compared to their number of followers.</w:t>
      </w:r>
    </w:p>
    <w:p w14:paraId="4373F414"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 long has Twitter been operational? Does it date back to the project's inception? Old Twitter accounts that have been reactivated are red flags because they may have been renamed by malicious projects.</w:t>
      </w:r>
    </w:p>
    <w:p w14:paraId="2D2910C5" w14:textId="526775C3" w:rsidR="007C1675" w:rsidRPr="00BE69DD"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 skeptical of Twitter polls. These are readily accessible. They do not necessarily reflect the sentiment of the project's supporters accurately.</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14AA117E" w:rsidR="001E37FF" w:rsidRPr="00BE69DD" w:rsidRDefault="007D141D" w:rsidP="00BE69DD">
      <w:pPr>
        <w:pStyle w:val="NormalWeb"/>
        <w:numPr>
          <w:ilvl w:val="0"/>
          <w:numId w:val="42"/>
        </w:numPr>
        <w:spacing w:before="0" w:beforeAutospacing="0" w:after="160" w:afterAutospacing="0" w:line="480" w:lineRule="auto"/>
        <w:textAlignment w:val="baseline"/>
        <w:rPr>
          <w:color w:val="000000"/>
        </w:rPr>
      </w:pPr>
      <w:r>
        <w:rPr>
          <w:b/>
          <w:bCs/>
          <w:color w:val="000000"/>
        </w:rPr>
        <w:t>True or False: If they have a Twitter account, I can trust them because they have registered as a business.</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AC8B7D3"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5286CC8A" w:rsidR="001E37FF" w:rsidRPr="00BE69DD" w:rsidRDefault="007D141D" w:rsidP="00BE69DD">
      <w:pPr>
        <w:pStyle w:val="NormalWeb"/>
        <w:numPr>
          <w:ilvl w:val="0"/>
          <w:numId w:val="43"/>
        </w:numPr>
        <w:spacing w:before="0" w:beforeAutospacing="0" w:after="160" w:afterAutospacing="0" w:line="480" w:lineRule="auto"/>
        <w:textAlignment w:val="baseline"/>
        <w:rPr>
          <w:color w:val="000000"/>
        </w:rPr>
      </w:pPr>
      <w:r>
        <w:rPr>
          <w:b/>
          <w:bCs/>
          <w:color w:val="000000"/>
        </w:rPr>
        <w:t>True or False: Twitter surveys cannot be purchased.</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11837268"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3740A99D" w:rsidR="00D8378A" w:rsidRPr="00BE69DD" w:rsidRDefault="006D2D11"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a project has a Telegram group or a Discord server, this indicates an increased effort to communicate with the community, which is a positive sign. Other networks, such as Facebook and Reddit, are valuable sources, but their utilization within cryptocurrency is becoming less common.</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139F04AF"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ke the time to join any or all of the available groups, as they will provide you with useful information. Active conversation within these networks indicates that the initiative is alive and </w:t>
      </w:r>
      <w:r>
        <w:rPr>
          <w:rFonts w:ascii="Times New Roman" w:eastAsia="Times New Roman" w:hAnsi="Times New Roman" w:cs="Times New Roman"/>
          <w:color w:val="000000"/>
          <w:sz w:val="24"/>
          <w:szCs w:val="24"/>
        </w:rPr>
        <w:lastRenderedPageBreak/>
        <w:t>well. Nothing should raise more red flags than the most recent post questioning the project's continued existence.</w:t>
      </w:r>
    </w:p>
    <w:p w14:paraId="10AF695E"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articipation of a powerful individual in a project is becoming increasingly encouraging. Be cautious, however, as they may employ extremely active "hired hands," and be prepared to inquire about their involvement in the project. Therefore, their absence is a warning sign.</w:t>
      </w:r>
    </w:p>
    <w:p w14:paraId="51AD3CDC"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me projects have fewer Twitter followers than Telegram followers, which is a major red flag given the widespread availability of Telegram bots. Twitter should have more followers than Telegram.</w:t>
      </w:r>
    </w:p>
    <w:p w14:paraId="3D694AE0"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Scroll up a bit in the feeds and look for the same people posting and retweeting; you want to see interaction from a variety of followers to get a sense of the project's overall participation. – If Telegram has disabled chat typing, this is a MASSIVE red flag.</w:t>
      </w:r>
    </w:p>
    <w:p w14:paraId="455F6285" w14:textId="0B6A57EF" w:rsidR="00D8378A" w:rsidRPr="00BE69DD" w:rsidRDefault="006D2D11"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hen researching a project, contact the administrator to see if they respond; any self-respecting project should make themselves available for valid reasons.</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32A21D9C" w:rsidR="003B0C96" w:rsidRPr="00BE69DD" w:rsidRDefault="0072317F" w:rsidP="00BE69DD">
      <w:pPr>
        <w:pStyle w:val="NormalWeb"/>
        <w:numPr>
          <w:ilvl w:val="0"/>
          <w:numId w:val="45"/>
        </w:numPr>
        <w:spacing w:before="0" w:beforeAutospacing="0" w:after="160" w:afterAutospacing="0" w:line="480" w:lineRule="auto"/>
        <w:textAlignment w:val="baseline"/>
        <w:rPr>
          <w:color w:val="000000"/>
        </w:rPr>
      </w:pPr>
      <w:r>
        <w:rPr>
          <w:b/>
          <w:bCs/>
          <w:color w:val="000000"/>
        </w:rPr>
        <w:t>True or False: It is acceptable to contact the project developers.</w:t>
      </w:r>
    </w:p>
    <w:p w14:paraId="6C8768B5" w14:textId="51F76EE1"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Certainly, you are an investor prospect after all.</w:t>
      </w:r>
    </w:p>
    <w:p w14:paraId="7A9DF7BF" w14:textId="77777777" w:rsidR="0072317F" w:rsidRDefault="003B0C96" w:rsidP="0072317F">
      <w:pPr>
        <w:pStyle w:val="NormalWeb"/>
        <w:spacing w:before="0" w:beforeAutospacing="0" w:after="160" w:afterAutospacing="0" w:line="480" w:lineRule="auto"/>
        <w:ind w:left="360" w:firstLine="720"/>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How dare you? They are extremely busy managing the project.</w:t>
      </w:r>
    </w:p>
    <w:p w14:paraId="322CE28D" w14:textId="19364C0E" w:rsidR="003B0C96" w:rsidRPr="00BE69DD" w:rsidRDefault="0072317F" w:rsidP="00BE69DD">
      <w:pPr>
        <w:pStyle w:val="NormalWeb"/>
        <w:spacing w:before="0" w:beforeAutospacing="0" w:after="160" w:afterAutospacing="0" w:line="480" w:lineRule="auto"/>
        <w:rPr>
          <w:b/>
          <w:bCs/>
          <w:color w:val="000000"/>
        </w:rPr>
      </w:pPr>
      <w:r>
        <w:rPr>
          <w:color w:val="000000"/>
        </w:rPr>
        <w:t>Correct</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2C40B98E" w:rsidR="003B0C96" w:rsidRPr="00BE69DD" w:rsidRDefault="00FD337E" w:rsidP="00BE69DD">
      <w:pPr>
        <w:pStyle w:val="NormalWeb"/>
        <w:numPr>
          <w:ilvl w:val="0"/>
          <w:numId w:val="46"/>
        </w:numPr>
        <w:spacing w:before="0" w:beforeAutospacing="0" w:after="160" w:afterAutospacing="0" w:line="480" w:lineRule="auto"/>
        <w:textAlignment w:val="baseline"/>
        <w:rPr>
          <w:color w:val="000000"/>
        </w:rPr>
      </w:pPr>
      <w:r>
        <w:rPr>
          <w:b/>
          <w:bCs/>
          <w:color w:val="000000"/>
        </w:rPr>
        <w:t>Telegram has turned off chat...</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129C2A21"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38479D"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whitepaper is a crucial document for any project's launch. It is identical to a Business Plan you would expect to see from a startup company in the "real world," but has been tailored for the cryptocurrency industry.</w:t>
      </w:r>
    </w:p>
    <w:p w14:paraId="5934C17F"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t should include essentials such as: – Background/history – Project objective – Use case or functionality proposed</w:t>
      </w:r>
    </w:p>
    <w:p w14:paraId="3031CAAC"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Tokenomics (see below)</w:t>
      </w:r>
    </w:p>
    <w:p w14:paraId="7EB14EA5"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Team-specific data (doxxing) (see next lesson)</w:t>
      </w:r>
    </w:p>
    <w:p w14:paraId="245D0B13"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Roadmap</w:t>
      </w:r>
    </w:p>
    <w:p w14:paraId="1EB915F1" w14:textId="35A3ECA6" w:rsidR="0009461A" w:rsidRPr="00BE69DD" w:rsidRDefault="00473BBC"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Despite the fact that a well-written and professionally produced whitepaper should go a long way toward establishing credibility, keep in mind that, for the time being, it is likely only a promise </w:t>
      </w:r>
      <w:r>
        <w:rPr>
          <w:rFonts w:ascii="Times New Roman" w:eastAsia="Times New Roman" w:hAnsi="Times New Roman" w:cs="Times New Roman"/>
          <w:color w:val="000000"/>
          <w:sz w:val="24"/>
          <w:szCs w:val="24"/>
        </w:rPr>
        <w:lastRenderedPageBreak/>
        <w:t>of future events. It is not a contract, but rather an expression of intent to provide the specified items.</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F395E3" w:rsidR="00AE3998" w:rsidRPr="00BE69DD" w:rsidRDefault="00247CC8" w:rsidP="00BE69DD">
      <w:pPr>
        <w:pStyle w:val="NormalWeb"/>
        <w:numPr>
          <w:ilvl w:val="0"/>
          <w:numId w:val="48"/>
        </w:numPr>
        <w:spacing w:before="0" w:beforeAutospacing="0" w:after="160" w:afterAutospacing="0" w:line="480" w:lineRule="auto"/>
        <w:textAlignment w:val="baseline"/>
        <w:rPr>
          <w:color w:val="000000"/>
        </w:rPr>
      </w:pPr>
      <w:r>
        <w:rPr>
          <w:b/>
          <w:bCs/>
          <w:color w:val="000000"/>
        </w:rPr>
        <w:t>Whitepapers are contractual documents, correct?</w:t>
      </w:r>
    </w:p>
    <w:p w14:paraId="1CDE517B" w14:textId="209BAAE8"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True: </w:t>
      </w:r>
      <w:r w:rsidR="00247CC8">
        <w:rPr>
          <w:color w:val="000000"/>
        </w:rPr>
        <w:t>If they fail to deliver, I will receive my money back.</w:t>
      </w:r>
    </w:p>
    <w:p w14:paraId="17E8AAD0" w14:textId="66EE9510"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It is a commitment by the project to carry out its stated objectives.</w:t>
      </w:r>
    </w:p>
    <w:p w14:paraId="53ED99D8" w14:textId="3AC33C08"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5D33DAB8" w14:textId="6D472219"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 xml:space="preserve">False: </w:t>
      </w:r>
      <w:r w:rsidR="00247CC8">
        <w:rPr>
          <w:b/>
          <w:bCs/>
          <w:color w:val="000000"/>
        </w:rPr>
        <w:t>It is a commitment by the project to carry out its stated objectives.</w:t>
      </w:r>
    </w:p>
    <w:p w14:paraId="295AAA39" w14:textId="17396835" w:rsidR="00AE3998" w:rsidRPr="00BE69DD" w:rsidRDefault="00247CC8" w:rsidP="00BE69DD">
      <w:pPr>
        <w:pStyle w:val="NormalWeb"/>
        <w:numPr>
          <w:ilvl w:val="0"/>
          <w:numId w:val="49"/>
        </w:numPr>
        <w:spacing w:before="0" w:beforeAutospacing="0" w:after="160" w:afterAutospacing="0" w:line="480" w:lineRule="auto"/>
        <w:textAlignment w:val="baseline"/>
        <w:rPr>
          <w:color w:val="000000"/>
        </w:rPr>
      </w:pPr>
      <w:r>
        <w:rPr>
          <w:b/>
          <w:bCs/>
          <w:color w:val="000000"/>
        </w:rPr>
        <w:t>True or False: A whitepaper is always an ideal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3BE3052E"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Projects should establish goals that are attainable within the allotted time frame.</w:t>
      </w:r>
    </w:p>
    <w:p w14:paraId="6B104C3E" w14:textId="0F4A7973"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6B49D364" w14:textId="655CE751"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00247CC8" w:rsidRPr="00247CC8">
        <w:rPr>
          <w:b/>
          <w:bCs/>
          <w:color w:val="000000"/>
        </w:rPr>
        <w:t>Projects should establish goals that are attainable within the allotted time frame.</w:t>
      </w:r>
    </w:p>
    <w:p w14:paraId="0A3FA0B0" w14:textId="35A6DE88" w:rsidR="003B0C96" w:rsidRPr="00BE69DD" w:rsidRDefault="003F1C53" w:rsidP="00BE69DD">
      <w:pPr>
        <w:pStyle w:val="NormalWeb"/>
        <w:spacing w:before="0" w:beforeAutospacing="0" w:after="160" w:afterAutospacing="0" w:line="480" w:lineRule="auto"/>
        <w:rPr>
          <w:b/>
          <w:bCs/>
          <w:color w:val="000000"/>
        </w:rPr>
      </w:pPr>
      <w:r>
        <w:rPr>
          <w:b/>
          <w:bCs/>
          <w:color w:val="000000"/>
        </w:rPr>
        <w:br/>
      </w:r>
      <w:r>
        <w:rPr>
          <w:b/>
          <w:bCs/>
          <w:color w:val="000000"/>
        </w:rPr>
        <w:br/>
      </w:r>
      <w:r>
        <w:rPr>
          <w:b/>
          <w:bCs/>
          <w:color w:val="000000"/>
        </w:rPr>
        <w:br/>
      </w:r>
    </w:p>
    <w:p w14:paraId="298E82AF" w14:textId="5DB3D21C" w:rsidR="00CD5915" w:rsidRPr="003F1C53"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5 – Website - Online Presence</w:t>
      </w:r>
    </w:p>
    <w:p w14:paraId="27D57DF1"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yone is able to create a website, but registering a domain name for initiatives that aim to rug makes them susceptible to being identified. While it is possible to search for basic information about a website and its owner, the information is often censored due to the site's privacy policies. It is not to imply, however, that if authorities were to become involved, they could not demand their information, so this move bolsters confidence that they may remain.</w:t>
      </w:r>
    </w:p>
    <w:p w14:paraId="61BA9537"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mistake a Linktree or similar Twitter link for a website. Linktree (various options are available) offers a hyperlinked page that allows you to create trustlines, purchase or exchange their tokens, and more, but this is NOT a website.</w:t>
      </w:r>
    </w:p>
    <w:p w14:paraId="3BCACA6D" w14:textId="77777777" w:rsidR="00CE6205" w:rsidRDefault="00CE6205" w:rsidP="00BE69DD">
      <w:pPr>
        <w:spacing w:line="480" w:lineRule="auto"/>
        <w:jc w:val="both"/>
        <w:rPr>
          <w:rFonts w:ascii="Times New Roman" w:eastAsia="Times New Roman" w:hAnsi="Times New Roman" w:cs="Times New Roman"/>
          <w:color w:val="000000"/>
          <w:sz w:val="24"/>
          <w:szCs w:val="24"/>
        </w:rPr>
      </w:pPr>
    </w:p>
    <w:p w14:paraId="3760A4A4" w14:textId="25D06C9B" w:rsidR="00CD5915" w:rsidRPr="00BE69DD"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ecking the security of a website: A website that handles sensitive information or data should employ Secure Sockets Layer protection (SSL).</w:t>
      </w:r>
    </w:p>
    <w:p w14:paraId="3EBE55ED" w14:textId="26B34980" w:rsidR="00CE6205"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p>
    <w:p w14:paraId="5C638A21"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Do not be alarmed: the web addresses of many crypto initiatives may not be recognizable.</w:t>
      </w:r>
    </w:p>
    <w:p w14:paraId="3B05ABDC"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evalence of io.cypto and other domain names of a similar nature is growing, but this should not cause alarm.</w:t>
      </w:r>
    </w:p>
    <w:p w14:paraId="60E978A5"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EVER:</w:t>
      </w:r>
    </w:p>
    <w:p w14:paraId="34EB9702" w14:textId="08A4482B" w:rsidR="00CD5915" w:rsidRPr="00BE69DD"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are information that is not accessible to the general public on websites, forms, and registrations. In order to link your wallet to a website or service, it may be necessary to disclose your XRP wallet's address. Your secret keys are private for a reason; giving them away would be the same as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350FBB6F" w:rsidR="00A84D00" w:rsidRPr="00BE69DD" w:rsidRDefault="00CA1E03" w:rsidP="00BE69DD">
      <w:pPr>
        <w:numPr>
          <w:ilvl w:val="0"/>
          <w:numId w:val="51"/>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True or False: For a REAL project, a crypto web address is required.</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2D74B4F8"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0EF40642" w:rsidR="00A84D00" w:rsidRPr="00BE69DD" w:rsidRDefault="003F1C53"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True or False: It is acceptable to use my secret key on a website.</w:t>
      </w:r>
    </w:p>
    <w:p w14:paraId="43D62EED" w14:textId="6140CE84"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True: </w:t>
      </w:r>
      <w:r w:rsidR="003F1C53">
        <w:rPr>
          <w:rFonts w:ascii="Times New Roman" w:eastAsia="Times New Roman" w:hAnsi="Times New Roman" w:cs="Times New Roman"/>
          <w:color w:val="000000"/>
          <w:sz w:val="24"/>
          <w:szCs w:val="24"/>
        </w:rPr>
        <w:t>If they require it to sign you up, it is acceptable.</w:t>
      </w:r>
    </w:p>
    <w:p w14:paraId="0AD31657" w14:textId="2CA1465E"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w:t>
      </w:r>
      <w:r w:rsidR="003F1C53">
        <w:rPr>
          <w:rFonts w:ascii="Times New Roman" w:eastAsia="Times New Roman" w:hAnsi="Times New Roman" w:cs="Times New Roman"/>
          <w:color w:val="000000"/>
          <w:sz w:val="24"/>
          <w:szCs w:val="24"/>
        </w:rPr>
        <w:t>NEVER NEVER NEVER provide information that is not publicly available</w:t>
      </w:r>
    </w:p>
    <w:p w14:paraId="5F0CABB8" w14:textId="08BA0CCF"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lastRenderedPageBreak/>
        <w:t>Correct</w:t>
      </w:r>
    </w:p>
    <w:p w14:paraId="0424A0D1" w14:textId="449BF46F"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003F1C53">
        <w:rPr>
          <w:rFonts w:ascii="Times New Roman" w:eastAsia="Times New Roman" w:hAnsi="Times New Roman" w:cs="Times New Roman"/>
          <w:b/>
          <w:bCs/>
          <w:color w:val="000000"/>
          <w:sz w:val="24"/>
          <w:szCs w:val="24"/>
        </w:rPr>
        <w:t>NEVER NEVER NEVER provide information that is not publicly available</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6 – Doxxing – A face to a name</w:t>
      </w:r>
    </w:p>
    <w:p w14:paraId="433F7CC0" w14:textId="77777777" w:rsidR="00CA1E03" w:rsidRDefault="00CA1E03"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xxing is when a project's team introduces themselves to the public. Knowing that there are genuine people behind a genuine initiative and that they are willing to put their identities (and reputations) on the line fosters trust in the project and is typically a vote of confidence.</w:t>
      </w:r>
    </w:p>
    <w:p w14:paraId="2A5D7DB6" w14:textId="75A19F26" w:rsidR="005F6136" w:rsidRPr="00BE69DD" w:rsidRDefault="00CA1E03"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oxx is the abbreviation for Document-Of-X, or dox. Where 'x' represents any individual, organization, or thing that may be Doxable.</w:t>
      </w:r>
    </w:p>
    <w:p w14:paraId="4E5C8BE4" w14:textId="77777777" w:rsidR="00CA1E03" w:rsidRDefault="005F6136" w:rsidP="00BE69DD">
      <w:pPr>
        <w:spacing w:after="0"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r w:rsidR="00CA1E03">
        <w:rPr>
          <w:rFonts w:ascii="Times New Roman" w:eastAsia="Times New Roman" w:hAnsi="Times New Roman" w:cs="Times New Roman"/>
          <w:color w:val="000000"/>
          <w:sz w:val="24"/>
          <w:szCs w:val="24"/>
        </w:rPr>
        <w:t>Anonymous is inadequate. When investing in a project, you are investing in people.</w:t>
      </w:r>
    </w:p>
    <w:p w14:paraId="035D5155"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p>
    <w:p w14:paraId="75C113F2"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ution is advised: a website claiming Lauren as the program's creator, Dave as the director of marketing, Devon as the visual artist, and Mario as the chief financial officer is meaningless.</w:t>
      </w:r>
    </w:p>
    <w:p w14:paraId="792F49BF"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at are you anticipating from a Team Doxx?</w:t>
      </w:r>
    </w:p>
    <w:p w14:paraId="2DC49C76" w14:textId="60BD7336"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br/>
        <w:t>You need full names, locations, and as much information as possible regarding their roles.</w:t>
      </w:r>
    </w:p>
    <w:p w14:paraId="76780D24"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the project includes a link to their personal Twitter profiles (if they have one), it is a step in the right direction, but it would be much more effective if they also included a link to their professional LinkedIn profiles. However, it would be preferable if they could supply a GlobalID username or link. This will provide you with access to reliable, fully-verified information and go a long way toward establishing their identity.</w:t>
      </w:r>
    </w:p>
    <w:p w14:paraId="5548C682" w14:textId="239D3315" w:rsidR="005F6136" w:rsidRPr="00BE69DD" w:rsidRDefault="00CA1E03" w:rsidP="00BE69D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t>KYC, or Know Your Customer, is a measure utilized by a variety of Cex's, Dex's, and platforms that facilitate the issuance of new projects/tokens. The absence of Know Your Customer (KYC) should serve as a red flag, as it would make reporting criminal activity to authorities significantly more difficult.</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Lesson 6 – Doxxing – A face to a name Quiz</w:t>
      </w:r>
    </w:p>
    <w:p w14:paraId="79BE7EBA" w14:textId="65374ED9" w:rsidR="00F1366B" w:rsidRPr="00BE69DD" w:rsidRDefault="003B4BF1" w:rsidP="00BE69DD">
      <w:pPr>
        <w:pStyle w:val="NormalWeb"/>
        <w:numPr>
          <w:ilvl w:val="0"/>
          <w:numId w:val="54"/>
        </w:numPr>
        <w:spacing w:before="0" w:beforeAutospacing="0" w:after="160" w:afterAutospacing="0" w:line="480" w:lineRule="auto"/>
        <w:textAlignment w:val="baseline"/>
        <w:rPr>
          <w:color w:val="000000"/>
        </w:rPr>
      </w:pPr>
      <w:r>
        <w:rPr>
          <w:b/>
          <w:bCs/>
          <w:color w:val="000000"/>
        </w:rPr>
        <w:t>If project teams are not doxxed...</w:t>
      </w:r>
    </w:p>
    <w:p w14:paraId="1C109E48" w14:textId="37A6047E"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3B4BF1">
        <w:rPr>
          <w:color w:val="000000"/>
        </w:rPr>
        <w:t>It implies that you should not invest.</w:t>
      </w:r>
    </w:p>
    <w:p w14:paraId="4494FB9C" w14:textId="65E07810"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3B4BF1">
        <w:rPr>
          <w:color w:val="000000"/>
        </w:rPr>
        <w:t>It indicates that you must proceed with extreme caution because you know nothing about the people behind the project.</w:t>
      </w:r>
    </w:p>
    <w:p w14:paraId="22856624" w14:textId="38403359"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p>
    <w:p w14:paraId="72AC3E14" w14:textId="752A549E"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003B4BF1">
        <w:rPr>
          <w:b/>
          <w:bCs/>
          <w:color w:val="000000"/>
        </w:rPr>
        <w:t>It indicates that you must proceed with extreme caution because you know nothing about the people behind the project.</w:t>
      </w:r>
    </w:p>
    <w:p w14:paraId="54D67EA6" w14:textId="517C08AD" w:rsidR="00F1366B" w:rsidRPr="00BE69DD" w:rsidRDefault="003B4BF1" w:rsidP="00BE69DD">
      <w:pPr>
        <w:pStyle w:val="NormalWeb"/>
        <w:numPr>
          <w:ilvl w:val="0"/>
          <w:numId w:val="55"/>
        </w:numPr>
        <w:spacing w:before="0" w:beforeAutospacing="0" w:after="160" w:afterAutospacing="0" w:line="480" w:lineRule="auto"/>
        <w:textAlignment w:val="baseline"/>
        <w:rPr>
          <w:color w:val="000000"/>
        </w:rPr>
      </w:pPr>
      <w:r>
        <w:rPr>
          <w:b/>
          <w:bCs/>
          <w:color w:val="000000"/>
        </w:rPr>
        <w:lastRenderedPageBreak/>
        <w:t>If you have KYC and/or GlobalID, you can contact them if necessary.</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40698AE6"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3B4BF1">
        <w:rPr>
          <w:color w:val="000000"/>
        </w:rPr>
        <w:t>However, this makes them easier to identify should authorities become involved.</w:t>
      </w:r>
    </w:p>
    <w:p w14:paraId="0C6B147F" w14:textId="75E0B20C"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p>
    <w:p w14:paraId="02FDFF18" w14:textId="34953092"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00F5506C">
        <w:rPr>
          <w:b/>
          <w:bCs/>
          <w:color w:val="000000"/>
        </w:rPr>
        <w:t>However, this makes them easier to identify should authorities become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63C7D096" w14:textId="77777777" w:rsidR="009057B5" w:rsidRDefault="008C371B"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009057B5">
        <w:rPr>
          <w:rFonts w:ascii="Times New Roman" w:eastAsia="Times New Roman" w:hAnsi="Times New Roman" w:cs="Times New Roman"/>
          <w:color w:val="000000"/>
          <w:sz w:val="24"/>
          <w:szCs w:val="24"/>
        </w:rPr>
        <w:t>There are members of the project team who prefer to work in the background.</w:t>
      </w:r>
    </w:p>
    <w:p w14:paraId="5ECA9A5B" w14:textId="77777777"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owever, a project must eventually be prepared for public display. The bare minimum would be participation in a Twitter spaces discussion, but it would be preferable if they had also </w:t>
      </w:r>
      <w:r>
        <w:rPr>
          <w:rFonts w:ascii="Times New Roman" w:eastAsia="Times New Roman" w:hAnsi="Times New Roman" w:cs="Times New Roman"/>
          <w:color w:val="000000"/>
          <w:sz w:val="24"/>
          <w:szCs w:val="24"/>
        </w:rPr>
        <w:lastRenderedPageBreak/>
        <w:t>participated in YouTube livestreams or AMAs (ask me anything), which provide public visibility and instill confidence in the concept.</w:t>
      </w:r>
    </w:p>
    <w:p w14:paraId="55D47BBF" w14:textId="4C4E18F2" w:rsidR="008C371B" w:rsidRPr="00BE69DD" w:rsidRDefault="009057B5" w:rsidP="00BE69DD">
      <w:pPr>
        <w:spacing w:line="480" w:lineRule="auto"/>
        <w:jc w:val="both"/>
        <w:rPr>
          <w:rFonts w:ascii="Times New Roman" w:eastAsia="Times New Roman" w:hAnsi="Times New Roman" w:cs="Times New Roman"/>
          <w:b/>
          <w:color w:val="FF0000"/>
          <w:sz w:val="24"/>
          <w:szCs w:val="24"/>
        </w:rPr>
      </w:pPr>
      <w:r>
        <w:rPr>
          <w:rFonts w:ascii="Times New Roman" w:eastAsia="Times New Roman" w:hAnsi="Times New Roman" w:cs="Times New Roman"/>
          <w:color w:val="000000"/>
          <w:sz w:val="24"/>
          <w:szCs w:val="24"/>
        </w:rPr>
        <w:t>As you follow more people in this field, you may frequently participate in Spaces discussions sponsored by numerous initiatives or Twitter celebrities. These are commonly</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699667B1" w14:textId="77777777"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be afraid to inquire when a project intends to host live chats, AMAs, or make their videos publicly accessible.</w:t>
      </w:r>
    </w:p>
    <w:p w14:paraId="1E84EA6E" w14:textId="0B62E300"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If they refuse, you must inquire as to why...</w:t>
      </w:r>
    </w:p>
    <w:p w14:paraId="7C0377C6" w14:textId="1E6174D3"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There should be no reason for a project to not be accessible to its potential investors/holders; ultimately, they are accountable to you.</w:t>
      </w:r>
    </w:p>
    <w:p w14:paraId="050CDC58" w14:textId="77777777" w:rsidR="009057B5" w:rsidRDefault="009057B5" w:rsidP="00BE69DD">
      <w:pPr>
        <w:spacing w:line="480" w:lineRule="auto"/>
        <w:jc w:val="both"/>
        <w:rPr>
          <w:rFonts w:ascii="Times New Roman" w:eastAsia="Times New Roman" w:hAnsi="Times New Roman" w:cs="Times New Roman"/>
          <w:color w:val="000000"/>
          <w:sz w:val="24"/>
          <w:szCs w:val="24"/>
        </w:rPr>
      </w:pPr>
    </w:p>
    <w:p w14:paraId="75EB6AD8" w14:textId="596DD690" w:rsidR="008C371B" w:rsidRPr="00BE69DD" w:rsidRDefault="009057B5"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on't be just a listener. If you have something on your mind, it is likely that others do as well. Be the one to ask the challenging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t>Lesson 7: Lives/AMA’s – Real People Quiz</w:t>
      </w:r>
    </w:p>
    <w:p w14:paraId="31924EA2" w14:textId="277D055A" w:rsidR="001F27C0" w:rsidRPr="00BE69DD" w:rsidRDefault="003F2D27" w:rsidP="00BE69DD">
      <w:pPr>
        <w:pStyle w:val="NormalWeb"/>
        <w:numPr>
          <w:ilvl w:val="0"/>
          <w:numId w:val="58"/>
        </w:numPr>
        <w:spacing w:before="0" w:beforeAutospacing="0" w:after="160" w:afterAutospacing="0" w:line="480" w:lineRule="auto"/>
        <w:textAlignment w:val="baseline"/>
        <w:rPr>
          <w:color w:val="000000"/>
        </w:rPr>
      </w:pPr>
      <w:r>
        <w:rPr>
          <w:b/>
          <w:bCs/>
          <w:color w:val="000000"/>
        </w:rPr>
        <w:t>What are AMAs?</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6170D10F"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68730A53"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w:t>
      </w:r>
      <w:r w:rsidR="003F2D27">
        <w:rPr>
          <w:b/>
          <w:bCs/>
          <w:color w:val="000000"/>
        </w:rPr>
        <w:t>A project that does not conduct AMA's cannot be relied upon.</w:t>
      </w:r>
    </w:p>
    <w:p w14:paraId="2BABF3C2" w14:textId="403B6D96"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r w:rsidR="003F2D27">
        <w:rPr>
          <w:color w:val="000000"/>
        </w:rPr>
        <w:t xml:space="preserve"> If they are unwilling to put themselves out there, they cannot be trusted under any circumstances.</w:t>
      </w:r>
    </w:p>
    <w:p w14:paraId="7EB31FAE" w14:textId="20A6F94E"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3F2D27">
        <w:rPr>
          <w:color w:val="000000"/>
        </w:rPr>
        <w:t>There could be a number of reasons why they cannot, including language barriers.</w:t>
      </w:r>
    </w:p>
    <w:p w14:paraId="38D35DFB" w14:textId="3AF4884A" w:rsidR="001F27C0" w:rsidRPr="00BE69DD" w:rsidRDefault="001F27C0" w:rsidP="00BE69DD">
      <w:pPr>
        <w:pStyle w:val="NormalWeb"/>
        <w:spacing w:before="0" w:beforeAutospacing="0" w:after="160" w:afterAutospacing="0" w:line="480" w:lineRule="auto"/>
      </w:pPr>
      <w:r w:rsidRPr="00BE69DD">
        <w:rPr>
          <w:color w:val="000000"/>
        </w:rPr>
        <w:t>Incorrect</w:t>
      </w:r>
    </w:p>
    <w:p w14:paraId="1FC9451F" w14:textId="56B3C59C" w:rsidR="001F27C0" w:rsidRPr="00BE69DD" w:rsidRDefault="001F27C0" w:rsidP="00BE69DD">
      <w:pPr>
        <w:pStyle w:val="NormalWeb"/>
        <w:spacing w:before="0" w:beforeAutospacing="0" w:after="160" w:afterAutospacing="0" w:line="480" w:lineRule="auto"/>
      </w:pPr>
      <w:r w:rsidRPr="00BE69DD">
        <w:rPr>
          <w:color w:val="000000"/>
        </w:rPr>
        <w:lastRenderedPageBreak/>
        <w:t>Right Answer: </w:t>
      </w:r>
      <w:r w:rsidRPr="00BE69DD">
        <w:rPr>
          <w:b/>
          <w:bCs/>
          <w:color w:val="000000"/>
        </w:rPr>
        <w:t xml:space="preserve">False: </w:t>
      </w:r>
      <w:r w:rsidR="003F2D27">
        <w:rPr>
          <w:b/>
          <w:bCs/>
          <w:color w:val="000000"/>
        </w:rPr>
        <w:t>If they are unwilling to put themselves out there, they cannot be trusted under any circumstances.</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62DD32B0" w14:textId="39BD574C" w:rsidR="00BA0DD2" w:rsidRPr="00BE69DD" w:rsidRDefault="007043A8"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Before investing in a project, you should become intimately acquainted with the project and its objectives (whitepaper). The second step is to determine whether the account that issued the token is a blackhole.</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27ABC8E8" w:rsidR="00BA0DD2" w:rsidRPr="00BE69DD" w:rsidRDefault="007043A8"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f a project chooses to blackhole its issuing address after issuing tokens, it will never be able to issue additional tokens. As an investor in this token, protection against inflation caused by the issuance of new tokens, which would decrease the value of your holdings, should be advantageous. In the case of NFT projects that use a token as a promissory note against an NFT, you are aware that a blackholed account will ensure a degree of rarity (and, consequently, value) for the NFTs. In some instances, however, the use case will mean that blackholing will reduce the utility of the project. If the token is used as a means of rewards, for instance, its utility will cease once all tokens have been issued.</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0A343F6D"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t’s take </w:t>
      </w:r>
      <w:r w:rsidR="007043A8">
        <w:rPr>
          <w:rFonts w:ascii="Times New Roman" w:eastAsia="Times New Roman" w:hAnsi="Times New Roman" w:cs="Times New Roman"/>
          <w:b/>
          <w:bCs/>
          <w:color w:val="000000"/>
          <w:sz w:val="24"/>
          <w:szCs w:val="24"/>
        </w:rPr>
        <w:t>Lazatech</w:t>
      </w:r>
      <w:r w:rsidRPr="00BE69DD">
        <w:rPr>
          <w:rFonts w:ascii="Times New Roman" w:eastAsia="Times New Roman" w:hAnsi="Times New Roman" w:cs="Times New Roman"/>
          <w:b/>
          <w:bCs/>
          <w:color w:val="000000"/>
          <w:sz w:val="24"/>
          <w:szCs w:val="24"/>
        </w:rPr>
        <w:t xml:space="preserve"> as an example:</w:t>
      </w:r>
    </w:p>
    <w:p w14:paraId="56232B0B" w14:textId="77777777" w:rsidR="007043A8" w:rsidRDefault="007043A8"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100 million native tokens were issued, the $LZT issuance address was blackholed. The logic is that as the project grows, the value of these tokens will increase as their supply is limited and their demand increases.</w:t>
      </w:r>
    </w:p>
    <w:p w14:paraId="08363D6A" w14:textId="77777777" w:rsidR="007043A8" w:rsidRDefault="007043A8"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ou are responsible for determining whether the reasons for not blackholing are valid, and genuine projects should not be offended by your questions about blackholing unless they have something to hide.</w:t>
      </w:r>
    </w:p>
    <w:p w14:paraId="749E29AE" w14:textId="36093BEC" w:rsidR="00BA0DD2" w:rsidRPr="00BE69DD" w:rsidRDefault="007043A8"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more information on how to verify whether a token is blackholed or not, please refer to our upcoming forensics course. Until then, you can find this information in their whitepaper or on their social media account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BF36160" w:rsidR="0080134F" w:rsidRPr="00BE69DD" w:rsidRDefault="0092243E" w:rsidP="00BE69DD">
      <w:pPr>
        <w:pStyle w:val="NormalWeb"/>
        <w:numPr>
          <w:ilvl w:val="0"/>
          <w:numId w:val="61"/>
        </w:numPr>
        <w:spacing w:before="0" w:beforeAutospacing="0" w:after="160" w:afterAutospacing="0" w:line="480" w:lineRule="auto"/>
        <w:textAlignment w:val="baseline"/>
        <w:rPr>
          <w:color w:val="000000"/>
        </w:rPr>
      </w:pPr>
      <w:r>
        <w:rPr>
          <w:b/>
          <w:bCs/>
          <w:color w:val="000000"/>
        </w:rPr>
        <w:t>What is the definition of blockholing?</w:t>
      </w:r>
    </w:p>
    <w:p w14:paraId="199E97E1" w14:textId="65043591"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92243E">
        <w:rPr>
          <w:color w:val="000000"/>
        </w:rPr>
        <w:t>It implies that if you keep your crypto away from sunlight, it's safe.</w:t>
      </w:r>
    </w:p>
    <w:p w14:paraId="74353FD8" w14:textId="110E03FF"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92243E">
        <w:rPr>
          <w:color w:val="000000"/>
        </w:rPr>
        <w:t>It means that a project cannot issue additional tokens to increase circulation.</w:t>
      </w:r>
    </w:p>
    <w:p w14:paraId="39DF28A5" w14:textId="059D3A89"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p>
    <w:p w14:paraId="4127206D" w14:textId="29D59D0A" w:rsidR="0080134F" w:rsidRPr="00BE69DD" w:rsidRDefault="0080134F" w:rsidP="00BE69DD">
      <w:pPr>
        <w:pStyle w:val="NormalWeb"/>
        <w:spacing w:before="0" w:beforeAutospacing="0" w:after="160" w:afterAutospacing="0" w:line="480" w:lineRule="auto"/>
        <w:rPr>
          <w:b/>
        </w:rPr>
      </w:pPr>
      <w:r w:rsidRPr="00BE69DD">
        <w:rPr>
          <w:bCs/>
          <w:color w:val="000000"/>
        </w:rPr>
        <w:t xml:space="preserve">Right Answer: </w:t>
      </w:r>
      <w:r w:rsidR="0092243E">
        <w:rPr>
          <w:b/>
          <w:bCs/>
          <w:color w:val="000000"/>
        </w:rPr>
        <w:t>It means that a project cannot issue additional tokens to increase circulation.</w:t>
      </w:r>
    </w:p>
    <w:p w14:paraId="1513D150" w14:textId="3F1BA56D" w:rsidR="0080134F" w:rsidRPr="00BE69DD" w:rsidRDefault="0092243E" w:rsidP="00BE69DD">
      <w:pPr>
        <w:pStyle w:val="NormalWeb"/>
        <w:numPr>
          <w:ilvl w:val="0"/>
          <w:numId w:val="62"/>
        </w:numPr>
        <w:spacing w:before="0" w:beforeAutospacing="0" w:after="160" w:afterAutospacing="0" w:line="480" w:lineRule="auto"/>
        <w:textAlignment w:val="baseline"/>
        <w:rPr>
          <w:color w:val="000000"/>
        </w:rPr>
      </w:pPr>
      <w:r>
        <w:rPr>
          <w:b/>
          <w:bCs/>
          <w:color w:val="000000"/>
        </w:rPr>
        <w:t>Is a project less reliable because it has not been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58CD21A8"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92243E">
        <w:rPr>
          <w:color w:val="000000"/>
        </w:rPr>
        <w:t>It's not that simple; you must consider the project's utility before rendering a verdic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67F4E0AC"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0092243E">
        <w:rPr>
          <w:b/>
          <w:bCs/>
          <w:color w:val="000000"/>
        </w:rPr>
        <w:t>It's not that simple; you must consider the project's utility before rendering a verdic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Lesson 9: Who’s Holding What – Power In Numbers</w:t>
      </w:r>
    </w:p>
    <w:p w14:paraId="07DBC295" w14:textId="77777777" w:rsidR="002E219B" w:rsidRDefault="002E219B" w:rsidP="00BE69DD">
      <w:pPr>
        <w:pStyle w:val="NormalWeb"/>
        <w:spacing w:before="0" w:beforeAutospacing="0" w:after="160" w:afterAutospacing="0" w:line="480" w:lineRule="auto"/>
        <w:jc w:val="both"/>
        <w:rPr>
          <w:color w:val="000000"/>
        </w:rPr>
      </w:pPr>
      <w:r>
        <w:rPr>
          <w:color w:val="000000"/>
        </w:rPr>
        <w:t>This is a crucial component of DYOR. Before investing in a project, you should always verify how and by whom the token supply is held.</w:t>
      </w:r>
    </w:p>
    <w:p w14:paraId="347DF995" w14:textId="77777777" w:rsidR="002E219B" w:rsidRDefault="002E219B" w:rsidP="00BE69DD">
      <w:pPr>
        <w:pStyle w:val="NormalWeb"/>
        <w:spacing w:before="0" w:beforeAutospacing="0" w:after="160" w:afterAutospacing="0" w:line="480" w:lineRule="auto"/>
        <w:jc w:val="both"/>
        <w:rPr>
          <w:color w:val="000000"/>
        </w:rPr>
      </w:pPr>
      <w:r>
        <w:rPr>
          <w:color w:val="000000"/>
        </w:rPr>
        <w:t xml:space="preserve">Ordinarily, a large number of tokens will be stored in one or multiple wallets. This is commonplace. Depending on how the project organizes its "Project Wallets," one may contain tokens intended for air drops or rewards, while the other may contain team payments/project/listings budget. There may also be any number of project officers with personal </w:t>
      </w:r>
      <w:r>
        <w:rPr>
          <w:color w:val="000000"/>
        </w:rPr>
        <w:lastRenderedPageBreak/>
        <w:t>wallets containing substantial sums. This should not be a concern, but the larger the amount the project is withholding, the more you should investigate why.</w:t>
      </w:r>
    </w:p>
    <w:p w14:paraId="418DDE14" w14:textId="2D4282D4" w:rsidR="008840A3" w:rsidRPr="00BE69DD" w:rsidRDefault="002E219B" w:rsidP="00BE69DD">
      <w:pPr>
        <w:pStyle w:val="NormalWeb"/>
        <w:spacing w:before="0" w:beforeAutospacing="0" w:after="160" w:afterAutospacing="0" w:line="480" w:lineRule="auto"/>
        <w:jc w:val="both"/>
      </w:pPr>
      <w:r>
        <w:rPr>
          <w:color w:val="000000"/>
        </w:rPr>
        <w:t>In general, a wallet containing more than 25 percent should be detailed somewhere, and if it isn't, you should be suspicious.</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The classic rug pull”</w:t>
      </w:r>
    </w:p>
    <w:p w14:paraId="21F2F93E" w14:textId="39B6530E" w:rsidR="008840A3" w:rsidRPr="00BE69DD" w:rsidRDefault="0007313F" w:rsidP="00BE69DD">
      <w:pPr>
        <w:pStyle w:val="NormalWeb"/>
        <w:spacing w:before="0" w:beforeAutospacing="0" w:after="160" w:afterAutospacing="0" w:line="480" w:lineRule="auto"/>
        <w:jc w:val="both"/>
        <w:rPr>
          <w:color w:val="000000"/>
        </w:rPr>
      </w:pPr>
      <w:r>
        <w:rPr>
          <w:color w:val="000000"/>
        </w:rPr>
        <w:t>This occurs when a small portion of the total supply of tokens is sold in pre-sale or distributed via air drops, the project is then pumped, and those running the project dump their massive holdings when the token price reaches a reasonable valuation, leaving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3EBA1693" w14:textId="77777777" w:rsidR="0007313F" w:rsidRDefault="0007313F" w:rsidP="00BE69DD">
      <w:pPr>
        <w:pStyle w:val="NormalWeb"/>
        <w:spacing w:before="0" w:beforeAutospacing="0" w:after="160" w:afterAutospacing="0" w:line="480" w:lineRule="auto"/>
        <w:jc w:val="both"/>
        <w:rPr>
          <w:color w:val="000000"/>
        </w:rPr>
      </w:pPr>
      <w:r>
        <w:rPr>
          <w:color w:val="000000"/>
        </w:rPr>
        <w:lastRenderedPageBreak/>
        <w:t>You may also fall victim to a slower rug, in which project developers slowly sell off their holdings to make the change less noticeable in the charts. Always keep an eye on the top 10 wallets holding the project's token, and be aware of what other community members are saying.</w:t>
      </w:r>
    </w:p>
    <w:p w14:paraId="5803C3AA" w14:textId="51E89449" w:rsidR="008840A3" w:rsidRPr="00BE69DD" w:rsidRDefault="0007313F" w:rsidP="00BE69DD">
      <w:pPr>
        <w:pStyle w:val="NormalWeb"/>
        <w:spacing w:before="0" w:beforeAutospacing="0" w:after="160" w:afterAutospacing="0" w:line="480" w:lineRule="auto"/>
        <w:jc w:val="both"/>
      </w:pPr>
      <w:r>
        <w:rPr>
          <w:color w:val="000000"/>
        </w:rPr>
        <w:t xml:space="preserve">In the project's whitepaper, the majority of this information should be detailed under the heading Tokenomics. Some platforms, including </w:t>
      </w:r>
      <w:hyperlink r:id="rId54">
        <w:r w:rsidR="004437BE">
          <w:rPr>
            <w:b/>
            <w:color w:val="0563C1"/>
            <w:u w:val="single"/>
          </w:rPr>
          <w:t>xpmarket.io</w:t>
        </w:r>
      </w:hyperlink>
      <w:r w:rsidR="004437BE">
        <w:t> and </w:t>
      </w:r>
      <w:hyperlink r:id="rId55">
        <w:r w:rsidR="004437BE">
          <w:rPr>
            <w:b/>
            <w:color w:val="0563C1"/>
            <w:u w:val="single"/>
          </w:rPr>
          <w:t>xrplcoins.com</w:t>
        </w:r>
      </w:hyperlink>
      <w:r>
        <w:rPr>
          <w:color w:val="000000"/>
        </w:rPr>
        <w:t>, will display the Richlist (top holding wallets) for any project you are considering investing in. If this is not possible, and if you have any questions, you should ask them via one of their social media platforms. Remember that as an investor you have the right to inquire about any aspect of the project, and that it is their responsibility to provide you with clarity, so don't be shy.</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t>Lesson 9: Who’s Holding What – Power In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What is a rugpull?</w:t>
      </w:r>
    </w:p>
    <w:p w14:paraId="18A89499" w14:textId="2780B632"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00CE2871">
        <w:rPr>
          <w:color w:val="000000"/>
        </w:rPr>
        <w:t>It is a well-known scam in which an individual or group launches a project, promotes it to attract investors, and then sells their holdings in order to profit.</w:t>
      </w:r>
    </w:p>
    <w:p w14:paraId="16597013" w14:textId="736C002A"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CE2871">
        <w:rPr>
          <w:color w:val="000000"/>
        </w:rPr>
        <w:t>In a rugpull, investors are asked to search their couches and rugs for spare cash that can be used to purchase additional tokens.</w:t>
      </w:r>
    </w:p>
    <w:p w14:paraId="002D4F1D" w14:textId="2551D8B5"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p>
    <w:p w14:paraId="6540C694" w14:textId="21DE32E4"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00CE2871" w:rsidRPr="00CE2871">
        <w:rPr>
          <w:b/>
          <w:color w:val="000000"/>
        </w:rPr>
        <w:t>It is a well-known scam in which an individual or group launches a project, promotes it to attract investors, and then sells their holdings in order to profit.</w:t>
      </w:r>
    </w:p>
    <w:p w14:paraId="010EFAB5" w14:textId="26B34636" w:rsidR="00CC4CA6" w:rsidRPr="00BE69DD" w:rsidRDefault="00CE2871" w:rsidP="00BE69DD">
      <w:pPr>
        <w:pStyle w:val="NormalWeb"/>
        <w:numPr>
          <w:ilvl w:val="0"/>
          <w:numId w:val="65"/>
        </w:numPr>
        <w:spacing w:before="0" w:beforeAutospacing="0" w:after="160" w:afterAutospacing="0" w:line="480" w:lineRule="auto"/>
        <w:textAlignment w:val="baseline"/>
        <w:rPr>
          <w:color w:val="000000"/>
        </w:rPr>
      </w:pPr>
      <w:r>
        <w:rPr>
          <w:b/>
          <w:bCs/>
          <w:color w:val="000000"/>
        </w:rPr>
        <w:t>What are the red flags to watch out for in projects that may result in rug pulling?</w:t>
      </w:r>
    </w:p>
    <w:p w14:paraId="36B49293" w14:textId="44F2D896"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CE2871">
        <w:rPr>
          <w:color w:val="000000"/>
        </w:rPr>
        <w:t>A small number of wallets hold the majority of the token supply.</w:t>
      </w:r>
    </w:p>
    <w:p w14:paraId="4867DA4F" w14:textId="4A1A6416"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CE2871">
        <w:rPr>
          <w:color w:val="000000"/>
        </w:rPr>
        <w:t>A project that launches with a token pre-sale and promises of enormous returns on investment.</w:t>
      </w:r>
    </w:p>
    <w:p w14:paraId="532EE3E3" w14:textId="19E14B6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CE2871">
        <w:rPr>
          <w:color w:val="000000"/>
        </w:rPr>
        <w:t>Developers of the project who remain anonymous and cannot be contacted if you have any questio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57CDA82B"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25977CD3" w:rsidR="00D44C58" w:rsidRPr="00BE69DD" w:rsidRDefault="00964054" w:rsidP="00BE69DD">
      <w:pPr>
        <w:pStyle w:val="NormalWeb"/>
        <w:spacing w:before="0" w:beforeAutospacing="0" w:after="160" w:afterAutospacing="0" w:line="480" w:lineRule="auto"/>
        <w:jc w:val="both"/>
      </w:pPr>
      <w:r>
        <w:rPr>
          <w:color w:val="000000"/>
        </w:rPr>
        <w:t>You hear about a project, you join their social media platforms only to see people going crazy with excitement, and you think to yourself, "I need to join this project before I miss out." Everyone has been there. STOP. Too many investors are burned by buying when the price is soaring, only to discover they bought at the peak. You are then committed to the project with the hope that it will reach another All-Time-High (ATH) soon; otherwise, you must choose between selling at a loss or holding for the long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6D4BBDFD" w:rsidR="00D44C58" w:rsidRPr="00BE69DD" w:rsidRDefault="00964054" w:rsidP="00BE69DD">
      <w:pPr>
        <w:spacing w:line="480" w:lineRule="auto"/>
        <w:jc w:val="both"/>
        <w:rPr>
          <w:rFonts w:ascii="Times New Roman" w:hAnsi="Times New Roman" w:cs="Times New Roman"/>
          <w:sz w:val="24"/>
          <w:szCs w:val="24"/>
        </w:rPr>
      </w:pPr>
      <w:r>
        <w:rPr>
          <w:rFonts w:ascii="Times New Roman" w:hAnsi="Times New Roman" w:cs="Times New Roman"/>
          <w:sz w:val="24"/>
          <w:szCs w:val="24"/>
        </w:rPr>
        <w:t>Instead, if you can identify genuine projects that are experiencing a decline and buy when the candles are red, your chances of earning a profit in the short term increase dramatically. There is no reason to believe that the price will not decline further. This is when chart analysis becomes a truly invaluable tool (See our module on Chart Analysis), as it enables you to interpret the price action and attempt to predict how the price will fluctuate over the next few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34979D39"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 xml:space="preserve">True or False: </w:t>
      </w:r>
      <w:r w:rsidR="002843CF">
        <w:rPr>
          <w:b/>
          <w:bCs/>
          <w:color w:val="000000"/>
        </w:rPr>
        <w:t>Buying when everyone else is buying can only be advantageous.</w:t>
      </w:r>
    </w:p>
    <w:p w14:paraId="4D85BD7C" w14:textId="66E63DB6"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True: </w:t>
      </w:r>
      <w:r w:rsidR="002843CF">
        <w:rPr>
          <w:color w:val="000000"/>
        </w:rPr>
        <w:t>Do what others seem to be doing.</w:t>
      </w:r>
    </w:p>
    <w:p w14:paraId="1EC31305" w14:textId="17F9415C"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843CF">
        <w:rPr>
          <w:color w:val="000000"/>
        </w:rPr>
        <w:t>check the graph and avoid purchasing when the project is surging, as this is frequently followed by a correction or even a dump.</w:t>
      </w:r>
    </w:p>
    <w:p w14:paraId="3CBD598B" w14:textId="39D5F37E" w:rsidR="000E219B" w:rsidRPr="00BE69DD" w:rsidRDefault="000E219B" w:rsidP="00BE69DD">
      <w:pPr>
        <w:pStyle w:val="NormalWeb"/>
        <w:spacing w:before="0" w:beforeAutospacing="0" w:after="160" w:afterAutospacing="0" w:line="480" w:lineRule="auto"/>
        <w:rPr>
          <w:b/>
          <w:bCs/>
        </w:rPr>
      </w:pPr>
      <w:r w:rsidRPr="00BE69DD">
        <w:t>Correct</w:t>
      </w:r>
    </w:p>
    <w:p w14:paraId="47210236" w14:textId="37C6360F"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 xml:space="preserve">False, </w:t>
      </w:r>
      <w:r w:rsidR="002843CF">
        <w:rPr>
          <w:b/>
          <w:bCs/>
        </w:rPr>
        <w:t>c</w:t>
      </w:r>
      <w:r w:rsidR="002843CF" w:rsidRPr="002843CF">
        <w:rPr>
          <w:b/>
          <w:bCs/>
        </w:rPr>
        <w:t>heck the graph and avoid purchasing when the project is surging, as this is frequently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563A6DEC" w:rsidR="000E219B" w:rsidRPr="00BE69DD" w:rsidRDefault="000E219B" w:rsidP="00BE69DD">
      <w:pPr>
        <w:pStyle w:val="NormalWeb"/>
        <w:spacing w:before="0" w:beforeAutospacing="0" w:after="160" w:afterAutospacing="0" w:line="480" w:lineRule="auto"/>
        <w:rPr>
          <w:b/>
          <w:bCs/>
        </w:rPr>
      </w:pPr>
      <w:r w:rsidRPr="00BE69DD">
        <w:t>Correct</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Fear Of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07296EB1" w14:textId="77777777" w:rsidR="0050778C" w:rsidRDefault="0050778C" w:rsidP="00BE69DD">
      <w:pPr>
        <w:pStyle w:val="NormalWeb"/>
        <w:spacing w:before="0" w:beforeAutospacing="0" w:after="160" w:afterAutospacing="0" w:line="480" w:lineRule="auto"/>
        <w:jc w:val="both"/>
      </w:pPr>
      <w:r>
        <w:t>When contemplating an investment, it is always prudent to pause, take a step back, and assess the market from a broader perspective.</w:t>
      </w:r>
    </w:p>
    <w:p w14:paraId="6EA2D25B" w14:textId="77777777" w:rsidR="0050778C" w:rsidRDefault="0050778C" w:rsidP="00BE69DD">
      <w:pPr>
        <w:pStyle w:val="NormalWeb"/>
        <w:spacing w:before="0" w:beforeAutospacing="0" w:after="160" w:afterAutospacing="0" w:line="480" w:lineRule="auto"/>
        <w:jc w:val="both"/>
      </w:pPr>
      <w:r>
        <w:t>This can be accomplished by reading all of your preferred news sources, watching YouTube roundups from reputable and trustworthy YouTubers, and gauging the general sentiment on social media and in your chat groups.</w:t>
      </w:r>
    </w:p>
    <w:p w14:paraId="52671D39" w14:textId="28EDF40E" w:rsidR="00E363D6" w:rsidRPr="00BE69DD" w:rsidRDefault="0050778C" w:rsidP="00BE69DD">
      <w:pPr>
        <w:pStyle w:val="NormalWeb"/>
        <w:spacing w:before="0" w:beforeAutospacing="0" w:after="160" w:afterAutospacing="0" w:line="480" w:lineRule="auto"/>
        <w:jc w:val="both"/>
      </w:pPr>
      <w:r>
        <w:lastRenderedPageBreak/>
        <w:t>Fear and Greed Index is an additional popular tool. This is updated frequently and generates a current Fear &amp; Greed rating based on a variety of factors including trends, volatility, general sentiment, and more.</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F8F014A" w:rsidR="00E363D6" w:rsidRPr="00BE69DD" w:rsidRDefault="0050778C" w:rsidP="00BE69DD">
      <w:pPr>
        <w:pStyle w:val="NormalWeb"/>
        <w:spacing w:before="0" w:beforeAutospacing="0" w:after="160" w:afterAutospacing="0" w:line="480" w:lineRule="auto"/>
        <w:jc w:val="both"/>
      </w:pPr>
      <w:r>
        <w:rPr>
          <w:color w:val="000000"/>
        </w:rPr>
        <w:t>This value ranges from 0 to 100, where 0 indicates Extreme Fear and 100 indicates Extreme Greed. This will help you determine when it may be prudent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F1A0EED" w:rsidR="00E363D6" w:rsidRPr="00BE69DD" w:rsidRDefault="0050778C" w:rsidP="00BE69DD">
      <w:pPr>
        <w:pStyle w:val="NormalWeb"/>
        <w:spacing w:before="0" w:beforeAutospacing="0" w:after="160" w:afterAutospacing="0" w:line="480" w:lineRule="auto"/>
        <w:jc w:val="both"/>
      </w:pPr>
      <w:r>
        <w:rPr>
          <w:color w:val="000000"/>
        </w:rPr>
        <w:t>This value ranges from 0 to 100, with 0 representing Extreme Fear and 100 representing Extreme Greed. This can help you determine if it's a good time to consider additional investments:</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251883A2" w:rsidR="007A317E" w:rsidRPr="00BE69DD" w:rsidRDefault="00E465A6" w:rsidP="00BE69DD">
      <w:pPr>
        <w:numPr>
          <w:ilvl w:val="0"/>
          <w:numId w:val="70"/>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hat does the Fear &amp; Greed index measure?</w:t>
      </w:r>
    </w:p>
    <w:p w14:paraId="27F66EDF" w14:textId="6B326E55"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r w:rsidR="00E465A6">
        <w:rPr>
          <w:rFonts w:ascii="Times New Roman" w:eastAsia="Times New Roman" w:hAnsi="Times New Roman" w:cs="Times New Roman"/>
          <w:color w:val="000000"/>
          <w:sz w:val="24"/>
          <w:szCs w:val="24"/>
        </w:rPr>
        <w:t>It reflects the overall market sentiment of investors.</w:t>
      </w:r>
    </w:p>
    <w:p w14:paraId="34081696" w14:textId="0E7F236E"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3079835"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w:t>
      </w:r>
      <w:r w:rsidR="00E465A6">
        <w:rPr>
          <w:rFonts w:ascii="Times New Roman" w:eastAsia="Times New Roman" w:hAnsi="Times New Roman" w:cs="Times New Roman"/>
          <w:color w:val="000000"/>
          <w:sz w:val="24"/>
          <w:szCs w:val="24"/>
        </w:rPr>
        <w:t>It indicates the amount of cryptocurrency currently available for purchase on the market.</w:t>
      </w:r>
    </w:p>
    <w:p w14:paraId="35574D76" w14:textId="2466D35B"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714380F4" w14:textId="645FE41F"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00E465A6">
        <w:rPr>
          <w:rFonts w:ascii="Times New Roman" w:eastAsia="Times New Roman" w:hAnsi="Times New Roman" w:cs="Times New Roman"/>
          <w:color w:val="000000"/>
          <w:sz w:val="24"/>
          <w:szCs w:val="24"/>
        </w:rPr>
        <w:t>It reflects the overall market sentiment of investors.</w:t>
      </w:r>
    </w:p>
    <w:p w14:paraId="45B70FB8" w14:textId="62815828"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 xml:space="preserve">True or False: </w:t>
      </w:r>
      <w:r w:rsidR="00E465A6">
        <w:rPr>
          <w:rFonts w:ascii="Times New Roman" w:eastAsia="Times New Roman" w:hAnsi="Times New Roman" w:cs="Times New Roman"/>
          <w:b/>
          <w:bCs/>
          <w:color w:val="000000"/>
          <w:sz w:val="24"/>
          <w:szCs w:val="24"/>
        </w:rPr>
        <w:t>Before deciding to invest, all I need to do is examine the Fear &amp; Greed index.</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5B6013A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token’s or a market’s overall activity. Trading volume is frequently used by investors to confirm the </w:t>
      </w:r>
      <w:r w:rsidRPr="00BE69DD">
        <w:rPr>
          <w:rFonts w:ascii="Times New Roman" w:eastAsia="Times New Roman" w:hAnsi="Times New Roman" w:cs="Times New Roman"/>
          <w:color w:val="000000"/>
          <w:sz w:val="24"/>
          <w:szCs w:val="24"/>
        </w:rPr>
        <w:lastRenderedPageBreak/>
        <w:t>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9"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2"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6"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9"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 this lesson we are going to look at BTC Vs Shiba Inu.</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71"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iba Inu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Lesson 6: Effects On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Lesson 6: Effects On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3"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2834F6" w:rsidP="00BE69DD">
      <w:pPr>
        <w:pStyle w:val="NormalWeb"/>
        <w:spacing w:before="0" w:beforeAutospacing="0" w:after="160" w:afterAutospacing="0" w:line="480" w:lineRule="auto"/>
      </w:pPr>
      <w:hyperlink r:id="rId74"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2834F6"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2834F6" w:rsidP="00BE69DD">
      <w:pPr>
        <w:pStyle w:val="NormalWeb"/>
        <w:spacing w:before="0" w:beforeAutospacing="0" w:after="160" w:afterAutospacing="0" w:line="480" w:lineRule="auto"/>
      </w:pPr>
      <w:hyperlink r:id="rId76" w:history="1">
        <w:r w:rsidR="00FD483E" w:rsidRPr="00BE69DD">
          <w:rPr>
            <w:rStyle w:val="Hyperlink"/>
            <w:rFonts w:eastAsiaTheme="majorEastAsia"/>
            <w:i/>
            <w:iCs/>
            <w:color w:val="000000"/>
            <w:u w:val="none"/>
          </w:rPr>
          <w:t>Length: 10 minutes</w:t>
        </w:r>
      </w:hyperlink>
    </w:p>
    <w:p w14:paraId="4EE59697" w14:textId="77777777" w:rsidR="00FD483E" w:rsidRPr="00BE69DD" w:rsidRDefault="002834F6" w:rsidP="00BE69DD">
      <w:pPr>
        <w:pStyle w:val="NormalWeb"/>
        <w:spacing w:before="0" w:beforeAutospacing="0" w:after="160" w:afterAutospacing="0" w:line="480" w:lineRule="auto"/>
      </w:pPr>
      <w:hyperlink r:id="rId77" w:history="1">
        <w:r w:rsidR="00FD483E" w:rsidRPr="00BE69DD">
          <w:rPr>
            <w:rStyle w:val="Hyperlink"/>
            <w:rFonts w:eastAsiaTheme="majorEastAsia"/>
            <w:color w:val="000000"/>
            <w:u w:val="none"/>
          </w:rPr>
          <w:t>How to read a candlestick</w:t>
        </w:r>
      </w:hyperlink>
    </w:p>
    <w:p w14:paraId="58CEEECE" w14:textId="77777777" w:rsidR="00FD483E" w:rsidRPr="00BE69DD" w:rsidRDefault="002834F6" w:rsidP="00BE69DD">
      <w:pPr>
        <w:pStyle w:val="NormalWeb"/>
        <w:spacing w:before="0" w:beforeAutospacing="0" w:after="160" w:afterAutospacing="0" w:line="480" w:lineRule="auto"/>
      </w:pPr>
      <w:hyperlink r:id="rId78" w:history="1">
        <w:r w:rsidR="00FD483E" w:rsidRPr="00BE69DD">
          <w:rPr>
            <w:rStyle w:val="Hyperlink"/>
            <w:rFonts w:eastAsiaTheme="majorEastAsia"/>
            <w:color w:val="000000"/>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14:paraId="15AC2769" w14:textId="77777777" w:rsidR="00FD483E" w:rsidRPr="00BE69DD" w:rsidRDefault="002834F6"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14:paraId="0870A111" w14:textId="77777777" w:rsidR="00FD483E" w:rsidRPr="00BE69DD" w:rsidRDefault="002834F6" w:rsidP="00BE69DD">
      <w:pPr>
        <w:pStyle w:val="NormalWeb"/>
        <w:numPr>
          <w:ilvl w:val="0"/>
          <w:numId w:val="98"/>
        </w:numPr>
        <w:spacing w:before="0" w:beforeAutospacing="0" w:after="160" w:afterAutospacing="0" w:line="480" w:lineRule="auto"/>
        <w:textAlignment w:val="baseline"/>
        <w:rPr>
          <w:color w:val="000000"/>
        </w:rPr>
      </w:pPr>
      <w:hyperlink r:id="rId80"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2834F6" w:rsidP="00BE69DD">
      <w:pPr>
        <w:pStyle w:val="NormalWeb"/>
        <w:numPr>
          <w:ilvl w:val="0"/>
          <w:numId w:val="98"/>
        </w:numPr>
        <w:spacing w:before="0" w:beforeAutospacing="0" w:after="160" w:afterAutospacing="0" w:line="480" w:lineRule="auto"/>
        <w:textAlignment w:val="baseline"/>
        <w:rPr>
          <w:color w:val="000000"/>
        </w:rPr>
      </w:pPr>
      <w:hyperlink r:id="rId81"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2834F6" w:rsidP="00BE69DD">
      <w:pPr>
        <w:pStyle w:val="NormalWeb"/>
        <w:spacing w:before="0" w:beforeAutospacing="0" w:after="160" w:afterAutospacing="0" w:line="480" w:lineRule="auto"/>
      </w:pPr>
      <w:hyperlink r:id="rId83"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2834F6" w:rsidP="00BE69DD">
      <w:pPr>
        <w:pStyle w:val="NormalWeb"/>
        <w:spacing w:before="0" w:beforeAutospacing="0" w:after="160" w:afterAutospacing="0" w:line="480" w:lineRule="auto"/>
      </w:pPr>
      <w:hyperlink r:id="rId84" w:history="1">
        <w:r w:rsidR="0060407F" w:rsidRPr="00BE69DD">
          <w:rPr>
            <w:rStyle w:val="Hyperlink"/>
            <w:rFonts w:eastAsiaTheme="majorEastAsia"/>
            <w:color w:val="000000"/>
            <w:u w:val="none"/>
          </w:rPr>
          <w:t>Congratulations! You have passed this quiz achieving 100%</w:t>
        </w:r>
      </w:hyperlink>
      <w:hyperlink r:id="rId85" w:history="1">
        <w:r w:rsidR="0060407F" w:rsidRPr="00BE69DD">
          <w:rPr>
            <w:rStyle w:val="Hyperlink"/>
            <w:rFonts w:eastAsiaTheme="majorEastAsia"/>
            <w:b/>
            <w:bCs/>
            <w:color w:val="000000"/>
            <w:u w:val="none"/>
          </w:rPr>
          <w:t>NEXT LESSON</w:t>
        </w:r>
      </w:hyperlink>
    </w:p>
    <w:p w14:paraId="5E09BEED" w14:textId="77777777" w:rsidR="0060407F" w:rsidRPr="00BE69DD" w:rsidRDefault="002834F6" w:rsidP="00BE69DD">
      <w:pPr>
        <w:pStyle w:val="NormalWeb"/>
        <w:numPr>
          <w:ilvl w:val="0"/>
          <w:numId w:val="99"/>
        </w:numPr>
        <w:spacing w:before="0" w:beforeAutospacing="0" w:after="160" w:afterAutospacing="0" w:line="480" w:lineRule="auto"/>
        <w:textAlignment w:val="baseline"/>
        <w:rPr>
          <w:color w:val="000000"/>
        </w:rPr>
      </w:pPr>
      <w:hyperlink r:id="rId86" w:history="1">
        <w:r w:rsidR="0060407F" w:rsidRPr="00BE69DD">
          <w:rPr>
            <w:rStyle w:val="Hyperlink"/>
            <w:rFonts w:eastAsiaTheme="majorEastAsia"/>
            <w:b/>
            <w:bCs/>
            <w:color w:val="000000"/>
            <w:u w:val="none"/>
          </w:rPr>
          <w:t>From what you learned about a red candl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2834F6"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2834F6" w:rsidP="00BE69DD">
      <w:pPr>
        <w:pStyle w:val="NormalWeb"/>
        <w:numPr>
          <w:ilvl w:val="0"/>
          <w:numId w:val="100"/>
        </w:numPr>
        <w:spacing w:before="0" w:beforeAutospacing="0" w:after="160" w:afterAutospacing="0" w:line="480" w:lineRule="auto"/>
        <w:ind w:left="1440"/>
        <w:textAlignment w:val="baseline"/>
        <w:rPr>
          <w:color w:val="000000"/>
        </w:rPr>
      </w:pPr>
      <w:hyperlink r:id="rId90"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2834F6"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2834F6" w:rsidP="00BE69DD">
      <w:pPr>
        <w:pStyle w:val="NormalWeb"/>
        <w:numPr>
          <w:ilvl w:val="0"/>
          <w:numId w:val="100"/>
        </w:numPr>
        <w:spacing w:before="0" w:beforeAutospacing="0" w:after="160" w:afterAutospacing="0" w:line="480" w:lineRule="auto"/>
        <w:ind w:left="1440"/>
        <w:textAlignment w:val="baseline"/>
        <w:rPr>
          <w:color w:val="000000"/>
        </w:rPr>
      </w:pPr>
      <w:hyperlink r:id="rId93"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2834F6" w:rsidP="00BE69DD">
      <w:pPr>
        <w:pStyle w:val="NormalWeb"/>
        <w:spacing w:before="0" w:beforeAutospacing="0" w:after="160" w:afterAutospacing="0" w:line="480" w:lineRule="auto"/>
      </w:pPr>
      <w:hyperlink r:id="rId94"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2834F6" w:rsidP="00BE69DD">
      <w:pPr>
        <w:pStyle w:val="NormalWeb"/>
        <w:numPr>
          <w:ilvl w:val="0"/>
          <w:numId w:val="101"/>
        </w:numPr>
        <w:spacing w:before="0" w:beforeAutospacing="0" w:after="160" w:afterAutospacing="0" w:line="480" w:lineRule="auto"/>
        <w:textAlignment w:val="baseline"/>
        <w:rPr>
          <w:color w:val="000000"/>
        </w:rPr>
      </w:pPr>
      <w:hyperlink r:id="rId95"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2834F6" w:rsidP="00BE69DD">
      <w:pPr>
        <w:pStyle w:val="NormalWeb"/>
        <w:numPr>
          <w:ilvl w:val="0"/>
          <w:numId w:val="102"/>
        </w:numPr>
        <w:spacing w:before="0" w:beforeAutospacing="0" w:after="160" w:afterAutospacing="0" w:line="480" w:lineRule="auto"/>
        <w:ind w:left="1440"/>
        <w:textAlignment w:val="baseline"/>
        <w:rPr>
          <w:color w:val="000000"/>
        </w:rPr>
      </w:pPr>
      <w:hyperlink r:id="rId97"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2834F6" w:rsidP="00BE69DD">
      <w:pPr>
        <w:pStyle w:val="NormalWeb"/>
        <w:numPr>
          <w:ilvl w:val="0"/>
          <w:numId w:val="102"/>
        </w:numPr>
        <w:spacing w:before="0" w:beforeAutospacing="0" w:after="160" w:afterAutospacing="0" w:line="480" w:lineRule="auto"/>
        <w:ind w:left="1440"/>
        <w:textAlignment w:val="baseline"/>
        <w:rPr>
          <w:color w:val="000000"/>
        </w:rPr>
      </w:pPr>
      <w:hyperlink r:id="rId98"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2834F6" w:rsidP="00BE69DD">
      <w:pPr>
        <w:pStyle w:val="NormalWeb"/>
        <w:spacing w:before="0" w:beforeAutospacing="0" w:after="160" w:afterAutospacing="0" w:line="480" w:lineRule="auto"/>
      </w:pPr>
      <w:hyperlink r:id="rId99"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2834F6" w:rsidP="00BE69DD">
      <w:pPr>
        <w:pStyle w:val="NormalWeb"/>
        <w:numPr>
          <w:ilvl w:val="0"/>
          <w:numId w:val="103"/>
        </w:numPr>
        <w:spacing w:before="0" w:beforeAutospacing="0" w:after="160" w:afterAutospacing="0" w:line="480" w:lineRule="auto"/>
        <w:textAlignment w:val="baseline"/>
        <w:rPr>
          <w:color w:val="000000"/>
        </w:rPr>
      </w:pPr>
      <w:hyperlink r:id="rId100" w:history="1">
        <w:r w:rsidR="0060407F" w:rsidRPr="00BE69DD">
          <w:rPr>
            <w:rStyle w:val="Hyperlink"/>
            <w:rFonts w:eastAsiaTheme="majorEastAsia"/>
            <w:b/>
            <w:bCs/>
            <w:color w:val="000000"/>
            <w:u w:val="none"/>
          </w:rPr>
          <w:t>From what you learned about a green candl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2834F6"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2834F6"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2834F6" w:rsidP="00BE69DD">
      <w:pPr>
        <w:pStyle w:val="NormalWeb"/>
        <w:numPr>
          <w:ilvl w:val="0"/>
          <w:numId w:val="104"/>
        </w:numPr>
        <w:spacing w:before="0" w:beforeAutospacing="0" w:after="160" w:afterAutospacing="0" w:line="480" w:lineRule="auto"/>
        <w:ind w:left="1440"/>
        <w:textAlignment w:val="baseline"/>
        <w:rPr>
          <w:color w:val="000000"/>
        </w:rPr>
      </w:pPr>
      <w:hyperlink r:id="rId103"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2834F6" w:rsidP="00BE69DD">
      <w:pPr>
        <w:pStyle w:val="NormalWeb"/>
        <w:numPr>
          <w:ilvl w:val="0"/>
          <w:numId w:val="104"/>
        </w:numPr>
        <w:spacing w:before="0" w:beforeAutospacing="0" w:after="160" w:afterAutospacing="0" w:line="480" w:lineRule="auto"/>
        <w:ind w:left="1440"/>
        <w:textAlignment w:val="baseline"/>
        <w:rPr>
          <w:color w:val="000000"/>
        </w:rPr>
      </w:pPr>
      <w:hyperlink r:id="rId104"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2834F6" w:rsidP="00BE69DD">
      <w:pPr>
        <w:pStyle w:val="NormalWeb"/>
        <w:spacing w:before="0" w:beforeAutospacing="0" w:after="160" w:afterAutospacing="0" w:line="480" w:lineRule="auto"/>
      </w:pPr>
      <w:hyperlink r:id="rId105"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2834F6" w:rsidP="00BE69DD">
      <w:pPr>
        <w:pStyle w:val="NormalWeb"/>
        <w:spacing w:before="0" w:beforeAutospacing="0" w:after="160" w:afterAutospacing="0" w:line="480" w:lineRule="auto"/>
      </w:pPr>
      <w:hyperlink r:id="rId106"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2834F6"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2834F6" w:rsidP="00BE69DD">
      <w:pPr>
        <w:pStyle w:val="NormalWeb"/>
        <w:spacing w:before="0" w:beforeAutospacing="0" w:after="160" w:afterAutospacing="0" w:line="480" w:lineRule="auto"/>
      </w:pPr>
      <w:hyperlink r:id="rId108" w:history="1">
        <w:r w:rsidR="003F15CD" w:rsidRPr="00BE69DD">
          <w:rPr>
            <w:rStyle w:val="Hyperlink"/>
            <w:rFonts w:eastAsiaTheme="majorEastAsia"/>
            <w:i/>
            <w:iCs/>
            <w:color w:val="000000"/>
            <w:u w:val="none"/>
          </w:rPr>
          <w:t>Length: 10 minutes</w:t>
        </w:r>
      </w:hyperlink>
    </w:p>
    <w:p w14:paraId="47AC328B" w14:textId="77777777" w:rsidR="003F15CD" w:rsidRPr="00BE69DD" w:rsidRDefault="002834F6" w:rsidP="00BE69DD">
      <w:pPr>
        <w:pStyle w:val="NormalWeb"/>
        <w:spacing w:before="0" w:beforeAutospacing="0" w:after="160" w:afterAutospacing="0" w:line="480" w:lineRule="auto"/>
      </w:pPr>
      <w:hyperlink r:id="rId109"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2834F6"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2834F6" w:rsidP="00BE69DD">
      <w:pPr>
        <w:pStyle w:val="NormalWeb"/>
        <w:numPr>
          <w:ilvl w:val="0"/>
          <w:numId w:val="105"/>
        </w:numPr>
        <w:spacing w:before="0" w:beforeAutospacing="0" w:after="160" w:afterAutospacing="0" w:line="480" w:lineRule="auto"/>
        <w:textAlignment w:val="baseline"/>
        <w:rPr>
          <w:color w:val="000000"/>
        </w:rPr>
      </w:pPr>
      <w:hyperlink r:id="rId111"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2834F6" w:rsidP="00BE69DD">
      <w:pPr>
        <w:pStyle w:val="NormalWeb"/>
        <w:numPr>
          <w:ilvl w:val="0"/>
          <w:numId w:val="105"/>
        </w:numPr>
        <w:spacing w:before="0" w:beforeAutospacing="0" w:after="160" w:afterAutospacing="0" w:line="480" w:lineRule="auto"/>
        <w:textAlignment w:val="baseline"/>
        <w:rPr>
          <w:color w:val="000000"/>
        </w:rPr>
      </w:pPr>
      <w:hyperlink r:id="rId112"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2834F6" w:rsidP="00BE69DD">
      <w:pPr>
        <w:pStyle w:val="NormalWeb"/>
        <w:spacing w:before="0" w:beforeAutospacing="0" w:after="160" w:afterAutospacing="0" w:line="480" w:lineRule="auto"/>
      </w:pPr>
      <w:hyperlink r:id="rId114"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2834F6" w:rsidP="00BE69DD">
      <w:pPr>
        <w:pStyle w:val="NormalWeb"/>
        <w:spacing w:before="0" w:beforeAutospacing="0" w:after="160" w:afterAutospacing="0" w:line="480" w:lineRule="auto"/>
      </w:pPr>
      <w:hyperlink r:id="rId115" w:history="1">
        <w:r w:rsidR="00D27391" w:rsidRPr="00BE69DD">
          <w:rPr>
            <w:rStyle w:val="Hyperlink"/>
            <w:rFonts w:eastAsiaTheme="majorEastAsia"/>
            <w:color w:val="000000"/>
            <w:u w:val="none"/>
          </w:rPr>
          <w:t>Congratulations! You have passed this quiz achieving 100%</w:t>
        </w:r>
      </w:hyperlink>
      <w:hyperlink r:id="rId116" w:history="1">
        <w:r w:rsidR="00D27391" w:rsidRPr="00BE69DD">
          <w:rPr>
            <w:rStyle w:val="Hyperlink"/>
            <w:rFonts w:eastAsiaTheme="majorEastAsia"/>
            <w:b/>
            <w:bCs/>
            <w:color w:val="000000"/>
            <w:u w:val="none"/>
          </w:rPr>
          <w:t>NEXT LESSON</w:t>
        </w:r>
      </w:hyperlink>
    </w:p>
    <w:p w14:paraId="0F5F56B4" w14:textId="77777777" w:rsidR="00D27391" w:rsidRPr="00BE69DD" w:rsidRDefault="002834F6" w:rsidP="00BE69DD">
      <w:pPr>
        <w:pStyle w:val="NormalWeb"/>
        <w:numPr>
          <w:ilvl w:val="0"/>
          <w:numId w:val="106"/>
        </w:numPr>
        <w:spacing w:before="0" w:beforeAutospacing="0" w:after="160" w:afterAutospacing="0" w:line="480" w:lineRule="auto"/>
        <w:textAlignment w:val="baseline"/>
        <w:rPr>
          <w:color w:val="000000"/>
        </w:rPr>
      </w:pPr>
      <w:hyperlink r:id="rId117"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2834F6"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2834F6" w:rsidP="00BE69DD">
      <w:pPr>
        <w:pStyle w:val="NormalWeb"/>
        <w:numPr>
          <w:ilvl w:val="0"/>
          <w:numId w:val="107"/>
        </w:numPr>
        <w:spacing w:before="0" w:beforeAutospacing="0" w:after="160" w:afterAutospacing="0" w:line="480" w:lineRule="auto"/>
        <w:ind w:left="1440"/>
        <w:textAlignment w:val="baseline"/>
        <w:rPr>
          <w:color w:val="000000"/>
        </w:rPr>
      </w:pPr>
      <w:hyperlink r:id="rId120"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f the left</w:t>
        </w:r>
      </w:hyperlink>
    </w:p>
    <w:p w14:paraId="5EFA50A5" w14:textId="77777777" w:rsidR="00D27391" w:rsidRPr="00BE69DD" w:rsidRDefault="002834F6" w:rsidP="00BE69DD">
      <w:pPr>
        <w:pStyle w:val="NormalWeb"/>
        <w:numPr>
          <w:ilvl w:val="0"/>
          <w:numId w:val="107"/>
        </w:numPr>
        <w:spacing w:before="0" w:beforeAutospacing="0" w:after="160" w:afterAutospacing="0" w:line="480" w:lineRule="auto"/>
        <w:ind w:left="1440"/>
        <w:textAlignment w:val="baseline"/>
        <w:rPr>
          <w:color w:val="000000"/>
        </w:rPr>
      </w:pPr>
      <w:hyperlink r:id="rId121"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2834F6" w:rsidP="00BE69DD">
      <w:pPr>
        <w:pStyle w:val="NormalWeb"/>
        <w:spacing w:before="0" w:beforeAutospacing="0" w:after="160" w:afterAutospacing="0" w:line="480" w:lineRule="auto"/>
      </w:pPr>
      <w:hyperlink r:id="rId122"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2834F6" w:rsidP="00BE69DD">
      <w:pPr>
        <w:pStyle w:val="NormalWeb"/>
        <w:numPr>
          <w:ilvl w:val="0"/>
          <w:numId w:val="108"/>
        </w:numPr>
        <w:spacing w:before="0" w:beforeAutospacing="0" w:after="160" w:afterAutospacing="0" w:line="480" w:lineRule="auto"/>
        <w:textAlignment w:val="baseline"/>
        <w:rPr>
          <w:color w:val="000000"/>
        </w:rPr>
      </w:pPr>
      <w:hyperlink r:id="rId123"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2834F6"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2834F6"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2834F6" w:rsidP="00BE69DD">
      <w:pPr>
        <w:pStyle w:val="NormalWeb"/>
        <w:numPr>
          <w:ilvl w:val="1"/>
          <w:numId w:val="109"/>
        </w:numPr>
        <w:spacing w:before="0" w:beforeAutospacing="0" w:after="160" w:afterAutospacing="0" w:line="480" w:lineRule="auto"/>
        <w:textAlignment w:val="baseline"/>
        <w:rPr>
          <w:color w:val="000000"/>
        </w:rPr>
      </w:pPr>
      <w:hyperlink r:id="rId126"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2834F6" w:rsidP="00BE69DD">
      <w:pPr>
        <w:pStyle w:val="NormalWeb"/>
        <w:numPr>
          <w:ilvl w:val="1"/>
          <w:numId w:val="109"/>
        </w:numPr>
        <w:spacing w:before="0" w:beforeAutospacing="0" w:after="160" w:afterAutospacing="0" w:line="480" w:lineRule="auto"/>
        <w:textAlignment w:val="baseline"/>
        <w:rPr>
          <w:color w:val="000000"/>
        </w:rPr>
      </w:pPr>
      <w:hyperlink r:id="rId127"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2834F6" w:rsidP="00BE69DD">
      <w:pPr>
        <w:pStyle w:val="NormalWeb"/>
        <w:spacing w:before="0" w:beforeAutospacing="0" w:after="160" w:afterAutospacing="0" w:line="480" w:lineRule="auto"/>
      </w:pPr>
      <w:hyperlink r:id="rId128"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price action flows between the trend lines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Day traders most likely will use one minute or five minut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Swing traders should draw trend lines using a 5 minut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2"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5"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Some of the most popular indicators that traders use ar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41"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buy order (see above) and limit sell order (see below) are recommended in trading, if at all possible. This way you get the best price you are wiling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5"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So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centralised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at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MM DEXs us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Vitalik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realis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is is the basic working of an AMM however more complex models exist such as Curve and Balancer. The most popular however is the Uniswap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opular Aggregators include 1inch, SushiSwap,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50"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ntralised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collection of tokens that are locked in a smart contract to be used within DeFi</w:t>
      </w:r>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CEX stands for Centralised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What makes a CEX centralised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organis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CEXs are still the dominant crypto exchange, they account for approximately 95% of all cryptocurrency trades and have shown little signs of slowing down. For example, Binance is the CEX with the greatest daily volume of approximately USD$40 billion, whereas the DEX with the greatest volume is Uniswap with approximately USD$2 Billion .</w:t>
      </w:r>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51"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True or False: CEXs generally use an orderbook to organis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From prior lessons it is evident that DEXs and CEXs excel in their own unique ways, depending on the user and their intended investments it is common to use a mixture of both as required. Knowing when and how to use a DEX/CEX effectively ensures that you maximis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Pros – Generally lower exchange fees, larger array of tokens and coins to invest in, many De-Fi features are often integrated, stronger security (DEXs are much harder to hack due to a lack of a custodian, it is generally the users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Pros – Great amounts of liquidity, huge amounts of daily volume, trades are extremely fast, large array of trading charts and tools for users, much simpler and more intuiative,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its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Hopefully with the set of information above you have a greater understanding of each exchanges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nancial institution that hold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trading company</w:t>
      </w:r>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If you are unfamiliar with Non Fungibl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A gentle introduction to what cyrptography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the Greek words kryptos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3"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4"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 hacking tool</w:t>
      </w:r>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 programm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r w:rsidRPr="00BE69DD">
        <w:rPr>
          <w:color w:val="000000"/>
        </w:rPr>
        <w:t>Lets start by breaking ‘blockchain’ down… Block = a set of ordered information, and chain = a continuous link. This essentially summarises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To summarise,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Below ar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6"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7"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8" w:history="1">
        <w:r w:rsidRPr="00BE69DD">
          <w:rPr>
            <w:rStyle w:val="Hyperlink"/>
            <w:rFonts w:eastAsiaTheme="majorEastAsia"/>
            <w:b/>
            <w:bCs/>
            <w:color w:val="0563C1"/>
          </w:rPr>
          <w:t>https://ripple.com/</w:t>
        </w:r>
        <w:r w:rsidRPr="00BE69DD">
          <w:rPr>
            <w:color w:val="000000"/>
          </w:rPr>
          <w:br/>
        </w:r>
      </w:hyperlink>
      <w:r w:rsidRPr="00BE69DD">
        <w:rPr>
          <w:color w:val="000000"/>
        </w:rPr>
        <w:t>Cardano – </w:t>
      </w:r>
      <w:hyperlink r:id="rId159" w:history="1">
        <w:r w:rsidRPr="00BE69DD">
          <w:rPr>
            <w:rStyle w:val="Hyperlink"/>
            <w:rFonts w:eastAsiaTheme="majorEastAsia"/>
            <w:b/>
            <w:bCs/>
            <w:color w:val="0563C1"/>
          </w:rPr>
          <w:t>https://cardano.org/</w:t>
        </w:r>
        <w:r w:rsidRPr="00BE69DD">
          <w:rPr>
            <w:color w:val="000000"/>
          </w:rPr>
          <w:br/>
        </w:r>
      </w:hyperlink>
      <w:r w:rsidRPr="00BE69DD">
        <w:rPr>
          <w:color w:val="000000"/>
        </w:rPr>
        <w:t>Polkadot – </w:t>
      </w:r>
      <w:hyperlink r:id="rId160"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61"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3"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Lesson 3: What Is A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Cryptocurrency is defined as a digital or virtual currency that is secured through the use of cryptography to address issues such as counterfeiting or double spending. Most cryptocurrencies are run from a blockchain allowing decentralised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r w:rsidRPr="00BE69DD">
        <w:rPr>
          <w:color w:val="000000"/>
        </w:rPr>
        <w:t>Decentralisation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centralised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Lesson 3: What Is A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4"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6"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If you are keen to get trading and would like to set up your wallet, check out this video courtesy of XUMM Trustlines Facebook Group.</w:t>
      </w:r>
      <w:r w:rsidRPr="00BE69DD">
        <w:rPr>
          <w:b/>
          <w:bCs/>
          <w:color w:val="000000"/>
        </w:rPr>
        <w:br/>
      </w:r>
      <w:r w:rsidRPr="00BE69DD">
        <w:rPr>
          <w:b/>
          <w:bCs/>
          <w:color w:val="000000"/>
        </w:rPr>
        <w:br/>
      </w:r>
      <w:hyperlink r:id="rId167"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8"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recognised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To summarise,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70"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Authenticity of products – ensuring real world products are authentic e.g.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Ticketing – In some shape or form NFTs will change the world of ticketing. NFT tickets can be easily sold in case of the inability to attend an event, they can be kept safe digitally within the blockchain.(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2834F6" w:rsidP="00BE69DD">
      <w:pPr>
        <w:pStyle w:val="NormalWeb"/>
        <w:spacing w:before="0" w:beforeAutospacing="0" w:after="160" w:afterAutospacing="0" w:line="480" w:lineRule="auto"/>
      </w:pPr>
      <w:hyperlink r:id="rId171"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2834F6" w:rsidP="00BE69DD">
      <w:pPr>
        <w:pStyle w:val="NormalWeb"/>
        <w:spacing w:before="0" w:beforeAutospacing="0" w:after="160" w:afterAutospacing="0" w:line="480" w:lineRule="auto"/>
      </w:pPr>
      <w:hyperlink r:id="rId172" w:history="1">
        <w:r w:rsidR="007F49D2" w:rsidRPr="00BE69DD">
          <w:rPr>
            <w:rStyle w:val="Hyperlink"/>
            <w:rFonts w:eastAsiaTheme="majorEastAsia"/>
            <w:color w:val="000000"/>
            <w:u w:val="none"/>
          </w:rPr>
          <w:t>Congratulations! You have passed this quiz achieving 100%</w:t>
        </w:r>
      </w:hyperlink>
      <w:hyperlink r:id="rId173" w:history="1">
        <w:r w:rsidR="007F49D2" w:rsidRPr="00BE69DD">
          <w:rPr>
            <w:rStyle w:val="Hyperlink"/>
            <w:rFonts w:eastAsiaTheme="majorEastAsia"/>
            <w:color w:val="000000"/>
            <w:u w:val="none"/>
          </w:rPr>
          <w:t>NEXT LESSON</w:t>
        </w:r>
      </w:hyperlink>
    </w:p>
    <w:p w14:paraId="377B9D61" w14:textId="77777777" w:rsidR="007F49D2" w:rsidRPr="00BE69DD" w:rsidRDefault="002834F6" w:rsidP="00BE69DD">
      <w:pPr>
        <w:pStyle w:val="NormalWeb"/>
        <w:numPr>
          <w:ilvl w:val="0"/>
          <w:numId w:val="179"/>
        </w:numPr>
        <w:spacing w:before="0" w:beforeAutospacing="0" w:after="160" w:afterAutospacing="0" w:line="480" w:lineRule="auto"/>
        <w:textAlignment w:val="baseline"/>
        <w:rPr>
          <w:color w:val="000000"/>
        </w:rPr>
      </w:pPr>
      <w:hyperlink r:id="rId174"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2834F6"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2834F6" w:rsidP="00BE69DD">
      <w:pPr>
        <w:pStyle w:val="NormalWeb"/>
        <w:numPr>
          <w:ilvl w:val="1"/>
          <w:numId w:val="180"/>
        </w:numPr>
        <w:spacing w:before="0" w:beforeAutospacing="0" w:after="160" w:afterAutospacing="0" w:line="480" w:lineRule="auto"/>
        <w:textAlignment w:val="baseline"/>
        <w:rPr>
          <w:color w:val="000000"/>
        </w:rPr>
      </w:pPr>
      <w:hyperlink r:id="rId176"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2834F6" w:rsidP="00BE69DD">
      <w:pPr>
        <w:pStyle w:val="NormalWeb"/>
        <w:numPr>
          <w:ilvl w:val="1"/>
          <w:numId w:val="180"/>
        </w:numPr>
        <w:spacing w:before="0" w:beforeAutospacing="0" w:after="160" w:afterAutospacing="0" w:line="480" w:lineRule="auto"/>
        <w:textAlignment w:val="baseline"/>
        <w:rPr>
          <w:color w:val="000000"/>
        </w:rPr>
      </w:pPr>
      <w:hyperlink r:id="rId177"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2834F6" w:rsidP="00BE69DD">
      <w:pPr>
        <w:pStyle w:val="NormalWeb"/>
        <w:spacing w:before="0" w:beforeAutospacing="0" w:after="160" w:afterAutospacing="0" w:line="480" w:lineRule="auto"/>
      </w:pPr>
      <w:hyperlink r:id="rId178" w:history="1">
        <w:r w:rsidR="007F49D2" w:rsidRPr="00BE69DD">
          <w:rPr>
            <w:rStyle w:val="Hyperlink"/>
            <w:rFonts w:eastAsiaTheme="majorEastAsia"/>
            <w:color w:val="000000"/>
            <w:u w:val="none"/>
          </w:rPr>
          <w:t>Correct4/4 $TRSRY</w:t>
        </w:r>
      </w:hyperlink>
    </w:p>
    <w:p w14:paraId="32E2865C" w14:textId="77777777" w:rsidR="007F49D2" w:rsidRPr="00BE69DD" w:rsidRDefault="002834F6" w:rsidP="00BE69DD">
      <w:pPr>
        <w:pStyle w:val="NormalWeb"/>
        <w:numPr>
          <w:ilvl w:val="0"/>
          <w:numId w:val="181"/>
        </w:numPr>
        <w:spacing w:before="0" w:beforeAutospacing="0" w:after="160" w:afterAutospacing="0" w:line="480" w:lineRule="auto"/>
        <w:textAlignment w:val="baseline"/>
        <w:rPr>
          <w:color w:val="000000"/>
        </w:rPr>
      </w:pPr>
      <w:hyperlink r:id="rId179"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2834F6"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2834F6"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2834F6" w:rsidP="00BE69DD">
      <w:pPr>
        <w:pStyle w:val="NormalWeb"/>
        <w:numPr>
          <w:ilvl w:val="1"/>
          <w:numId w:val="182"/>
        </w:numPr>
        <w:spacing w:before="0" w:beforeAutospacing="0" w:after="160" w:afterAutospacing="0" w:line="480" w:lineRule="auto"/>
        <w:textAlignment w:val="baseline"/>
        <w:rPr>
          <w:color w:val="000000"/>
        </w:rPr>
      </w:pPr>
      <w:hyperlink r:id="rId182"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Untraceability</w:t>
        </w:r>
      </w:hyperlink>
    </w:p>
    <w:p w14:paraId="7E7D8CBE" w14:textId="77777777" w:rsidR="007F49D2" w:rsidRPr="00BE69DD" w:rsidRDefault="002834F6" w:rsidP="00BE69DD">
      <w:pPr>
        <w:pStyle w:val="NormalWeb"/>
        <w:numPr>
          <w:ilvl w:val="1"/>
          <w:numId w:val="182"/>
        </w:numPr>
        <w:spacing w:before="0" w:beforeAutospacing="0" w:after="160" w:afterAutospacing="0" w:line="480" w:lineRule="auto"/>
        <w:textAlignment w:val="baseline"/>
        <w:rPr>
          <w:color w:val="000000"/>
        </w:rPr>
      </w:pPr>
      <w:hyperlink r:id="rId183"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2834F6" w:rsidP="00BE69DD">
      <w:pPr>
        <w:pStyle w:val="NormalWeb"/>
        <w:spacing w:before="0" w:beforeAutospacing="0" w:after="160" w:afterAutospacing="0" w:line="480" w:lineRule="auto"/>
      </w:pPr>
      <w:hyperlink r:id="rId184" w:history="1">
        <w:r w:rsidR="007F49D2" w:rsidRPr="00BE69DD">
          <w:rPr>
            <w:rStyle w:val="Hyperlink"/>
            <w:rFonts w:eastAsiaTheme="majorEastAsia"/>
            <w:color w:val="000000"/>
            <w:u w:val="none"/>
          </w:rPr>
          <w:t>Correct4/4 $TRSRY</w:t>
        </w:r>
      </w:hyperlink>
    </w:p>
    <w:p w14:paraId="180B0CCD" w14:textId="77777777" w:rsidR="007F49D2" w:rsidRPr="00BE69DD" w:rsidRDefault="002834F6" w:rsidP="00BE69DD">
      <w:pPr>
        <w:pStyle w:val="NormalWeb"/>
        <w:numPr>
          <w:ilvl w:val="0"/>
          <w:numId w:val="183"/>
        </w:numPr>
        <w:spacing w:before="0" w:beforeAutospacing="0" w:after="160" w:afterAutospacing="0" w:line="480" w:lineRule="auto"/>
        <w:textAlignment w:val="baseline"/>
        <w:rPr>
          <w:color w:val="000000"/>
        </w:rPr>
      </w:pPr>
      <w:hyperlink r:id="rId185"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2834F6" w:rsidP="00BE69DD">
      <w:pPr>
        <w:pStyle w:val="NormalWeb"/>
        <w:numPr>
          <w:ilvl w:val="1"/>
          <w:numId w:val="184"/>
        </w:numPr>
        <w:spacing w:before="0" w:beforeAutospacing="0" w:after="160" w:afterAutospacing="0" w:line="480" w:lineRule="auto"/>
        <w:textAlignment w:val="baseline"/>
        <w:rPr>
          <w:color w:val="000000"/>
        </w:rPr>
      </w:pPr>
      <w:hyperlink r:id="rId186"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2834F6" w:rsidP="00BE69DD">
      <w:pPr>
        <w:pStyle w:val="NormalWeb"/>
        <w:numPr>
          <w:ilvl w:val="1"/>
          <w:numId w:val="184"/>
        </w:numPr>
        <w:spacing w:before="0" w:beforeAutospacing="0" w:after="160" w:afterAutospacing="0" w:line="480" w:lineRule="auto"/>
        <w:textAlignment w:val="baseline"/>
        <w:rPr>
          <w:color w:val="000000"/>
        </w:rPr>
      </w:pPr>
      <w:hyperlink r:id="rId187"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2834F6" w:rsidP="00BE69DD">
      <w:pPr>
        <w:pStyle w:val="NormalWeb"/>
        <w:spacing w:before="0" w:beforeAutospacing="0" w:after="160" w:afterAutospacing="0" w:line="480" w:lineRule="auto"/>
      </w:pPr>
      <w:hyperlink r:id="rId188"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Lesson 3: How To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Currently the easiest way to create an NFT on the XRPL is to use the Sologenic Marketplace. To follow along feel free to follow this link to get started! </w:t>
      </w:r>
      <w:hyperlink r:id="rId189" w:history="1">
        <w:r w:rsidRPr="00BE69DD">
          <w:rPr>
            <w:rStyle w:val="Hyperlink"/>
            <w:rFonts w:eastAsiaTheme="majorEastAsia"/>
            <w:color w:val="0563C1"/>
          </w:rPr>
          <w:t>https://sologenic.org/nfts/marketplace</w:t>
        </w:r>
      </w:hyperlink>
      <w:r w:rsidRPr="00BE69DD">
        <w:rPr>
          <w:color w:val="000000"/>
        </w:rPr>
        <w:t> – The tutorial will have screenshots from a mobile device; however, the steps will be identical on a PC. Current Sologenic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Step 2 – Connect your wallet by finding the “Connect Wallet” button wallet within the menu, choose the option that applies to you. For this exampl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Xumm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From here you are free to trade or hold your NFT as you wish! Feel free to explore the Sologenic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NFTs you own can be viewed on the XUMM wallet: Tap the small XUMM logo in the centre of the home panel, tap on “View more xApps”, tap on Peerkat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Lesson 3: How To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NFTs minted on Sologenic are only able to be viewed within the Sologenic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What is the minting fee for each Sologenic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interested in Mining and want to know more then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rypto mining is the competitive process that verifies and adds new transactions to the blockchain for a cryptocurrency. The miners with the most computing power are rewarded with some amount of the currency or in some cases transaction fees from users of the network. Generally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PoW)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Simply put, cloud mining is the easiest way to buy computing power but the rewards can be dramatically different. Through cloud mining people can rent time/computing power at a set price or at a sliding scale price depending on the service you use. Cloud mining allows you to minimise start up costs and doesn’t require any extra equipment or create extra heat or electricity. However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4"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A PoW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r w:rsidRPr="00BE69DD">
        <w:rPr>
          <w:color w:val="000000"/>
        </w:rPr>
        <w:t xml:space="preserve">PoW is a way to add new blocks of transactions to that desired crypto’s blockchain. The work, in this case, is generating a hash that matches the targeted hash for the current block. This takes a huge amount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Here is where the benefit of mining pools become evident – lets say you are mining by yourself on a 5 year old laptop, there is a tiny tiny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6"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PoS) was created as an alternative to Proof-of-work (PoW), the original consensus mechanism used to validate a blockchain and add new blocks. PoS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Using PoS to validate comes with many benefits such as energy efficiency, security and scalability. PoS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PoS doesn’t require extra equipment or vast technical knowledge, as long as you hold a PoS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r w:rsidRPr="00BE69DD">
        <w:rPr>
          <w:color w:val="000000"/>
        </w:rPr>
        <w:lastRenderedPageBreak/>
        <w:t>PoS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2834F6" w:rsidP="00BE69DD">
      <w:pPr>
        <w:pStyle w:val="NormalWeb"/>
        <w:spacing w:before="0" w:beforeAutospacing="0" w:after="160" w:afterAutospacing="0" w:line="480" w:lineRule="auto"/>
      </w:pPr>
      <w:hyperlink r:id="rId197"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This is generally a very basic rundown on the PoS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9"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Some benefits of PoS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True or False: Bitcoin operates using PoS?</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many years could slowly result in a form of centralisation.</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3"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w:t>
      </w:r>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S</w:t>
      </w:r>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r w:rsidRPr="00BE69DD">
        <w:rPr>
          <w:b/>
          <w:bCs/>
          <w:color w:val="000000"/>
        </w:rPr>
        <w:t>PoW</w:t>
      </w:r>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w:t>
      </w:r>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S</w:t>
      </w:r>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w:t>
      </w:r>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S</w:t>
      </w:r>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Beyond Proof of Work and Proof of Stake there a countless numbers of different mining protocols being rolled out for different blockchains and cryptocurrencies. They are generally a modified outlook on the PoS and PoW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2834F6" w:rsidP="00BE69DD">
      <w:pPr>
        <w:pStyle w:val="NormalWeb"/>
        <w:spacing w:before="0" w:beforeAutospacing="0" w:after="160" w:afterAutospacing="0" w:line="480" w:lineRule="auto"/>
      </w:pPr>
      <w:hyperlink r:id="rId204"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Nearly all mining protocols aim to improve the PoS or PoW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hack that can compromise you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NaoFADfvWCYtAAAA"/>
  </w:docVars>
  <w:rsids>
    <w:rsidRoot w:val="00052AF3"/>
    <w:rsid w:val="00022326"/>
    <w:rsid w:val="00025C91"/>
    <w:rsid w:val="00040770"/>
    <w:rsid w:val="00052AF3"/>
    <w:rsid w:val="00063A1F"/>
    <w:rsid w:val="0007313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47CC8"/>
    <w:rsid w:val="00255699"/>
    <w:rsid w:val="00271AF4"/>
    <w:rsid w:val="002733DA"/>
    <w:rsid w:val="002834F6"/>
    <w:rsid w:val="002843CF"/>
    <w:rsid w:val="00285231"/>
    <w:rsid w:val="002B4A3C"/>
    <w:rsid w:val="002C055A"/>
    <w:rsid w:val="002C2250"/>
    <w:rsid w:val="002E219B"/>
    <w:rsid w:val="002E4BF6"/>
    <w:rsid w:val="002F229D"/>
    <w:rsid w:val="00330E5A"/>
    <w:rsid w:val="00335581"/>
    <w:rsid w:val="003365CB"/>
    <w:rsid w:val="0036399B"/>
    <w:rsid w:val="00372EBA"/>
    <w:rsid w:val="00383F17"/>
    <w:rsid w:val="00396441"/>
    <w:rsid w:val="003B0C96"/>
    <w:rsid w:val="003B4BF1"/>
    <w:rsid w:val="003E2A13"/>
    <w:rsid w:val="003F15CD"/>
    <w:rsid w:val="003F1C53"/>
    <w:rsid w:val="003F2D27"/>
    <w:rsid w:val="004041A6"/>
    <w:rsid w:val="0042748B"/>
    <w:rsid w:val="00432285"/>
    <w:rsid w:val="004437BE"/>
    <w:rsid w:val="00460B94"/>
    <w:rsid w:val="00473BBC"/>
    <w:rsid w:val="00484191"/>
    <w:rsid w:val="004A4C44"/>
    <w:rsid w:val="004C3E3B"/>
    <w:rsid w:val="004C4D00"/>
    <w:rsid w:val="004C5686"/>
    <w:rsid w:val="004D6C02"/>
    <w:rsid w:val="004F1E4F"/>
    <w:rsid w:val="0050778C"/>
    <w:rsid w:val="00514E55"/>
    <w:rsid w:val="005205AD"/>
    <w:rsid w:val="00545B5B"/>
    <w:rsid w:val="00563E5A"/>
    <w:rsid w:val="00582DB9"/>
    <w:rsid w:val="00590DD3"/>
    <w:rsid w:val="0059521D"/>
    <w:rsid w:val="005C377C"/>
    <w:rsid w:val="005F037A"/>
    <w:rsid w:val="005F5A08"/>
    <w:rsid w:val="005F6136"/>
    <w:rsid w:val="006034BF"/>
    <w:rsid w:val="0060407F"/>
    <w:rsid w:val="006078EC"/>
    <w:rsid w:val="00626093"/>
    <w:rsid w:val="00626E68"/>
    <w:rsid w:val="00627012"/>
    <w:rsid w:val="00630443"/>
    <w:rsid w:val="006336F7"/>
    <w:rsid w:val="00662F78"/>
    <w:rsid w:val="006716BB"/>
    <w:rsid w:val="00680789"/>
    <w:rsid w:val="00685BD8"/>
    <w:rsid w:val="00685C50"/>
    <w:rsid w:val="00687E40"/>
    <w:rsid w:val="00690E00"/>
    <w:rsid w:val="00697AC5"/>
    <w:rsid w:val="006A3910"/>
    <w:rsid w:val="006D2D11"/>
    <w:rsid w:val="006D65FD"/>
    <w:rsid w:val="006E6AF8"/>
    <w:rsid w:val="007031E5"/>
    <w:rsid w:val="007043A8"/>
    <w:rsid w:val="0072317F"/>
    <w:rsid w:val="00737F28"/>
    <w:rsid w:val="00744225"/>
    <w:rsid w:val="00767AEF"/>
    <w:rsid w:val="00772992"/>
    <w:rsid w:val="0078182D"/>
    <w:rsid w:val="007A317E"/>
    <w:rsid w:val="007C1675"/>
    <w:rsid w:val="007D141D"/>
    <w:rsid w:val="007D6024"/>
    <w:rsid w:val="007E2C96"/>
    <w:rsid w:val="007F49D2"/>
    <w:rsid w:val="0080134F"/>
    <w:rsid w:val="00814994"/>
    <w:rsid w:val="00814F25"/>
    <w:rsid w:val="00817384"/>
    <w:rsid w:val="008351A5"/>
    <w:rsid w:val="0083590B"/>
    <w:rsid w:val="00847207"/>
    <w:rsid w:val="00863BDE"/>
    <w:rsid w:val="008643F2"/>
    <w:rsid w:val="008772C3"/>
    <w:rsid w:val="008840A3"/>
    <w:rsid w:val="0089301D"/>
    <w:rsid w:val="008A7C3F"/>
    <w:rsid w:val="008C371B"/>
    <w:rsid w:val="008C77CC"/>
    <w:rsid w:val="008F4B22"/>
    <w:rsid w:val="009057B5"/>
    <w:rsid w:val="0092243E"/>
    <w:rsid w:val="00961E35"/>
    <w:rsid w:val="00964054"/>
    <w:rsid w:val="00974ED5"/>
    <w:rsid w:val="00980589"/>
    <w:rsid w:val="009B23CC"/>
    <w:rsid w:val="009B2C1E"/>
    <w:rsid w:val="009C52A6"/>
    <w:rsid w:val="009C5AA7"/>
    <w:rsid w:val="009D3862"/>
    <w:rsid w:val="009F649C"/>
    <w:rsid w:val="00A0145D"/>
    <w:rsid w:val="00A021CD"/>
    <w:rsid w:val="00A43EF5"/>
    <w:rsid w:val="00A517FD"/>
    <w:rsid w:val="00A5455C"/>
    <w:rsid w:val="00A623F8"/>
    <w:rsid w:val="00A84D00"/>
    <w:rsid w:val="00AA2612"/>
    <w:rsid w:val="00AC1382"/>
    <w:rsid w:val="00AC2CFA"/>
    <w:rsid w:val="00AD01A5"/>
    <w:rsid w:val="00AE3998"/>
    <w:rsid w:val="00AF7626"/>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423F"/>
    <w:rsid w:val="00C07CEB"/>
    <w:rsid w:val="00C20CD3"/>
    <w:rsid w:val="00C91CEE"/>
    <w:rsid w:val="00CA1E03"/>
    <w:rsid w:val="00CC4CA6"/>
    <w:rsid w:val="00CD5915"/>
    <w:rsid w:val="00CE2871"/>
    <w:rsid w:val="00CE42A7"/>
    <w:rsid w:val="00CE6205"/>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465A6"/>
    <w:rsid w:val="00E528FD"/>
    <w:rsid w:val="00E573BE"/>
    <w:rsid w:val="00E62C59"/>
    <w:rsid w:val="00E6653A"/>
    <w:rsid w:val="00E96C7C"/>
    <w:rsid w:val="00EB1E8A"/>
    <w:rsid w:val="00EC3B6C"/>
    <w:rsid w:val="00F016B6"/>
    <w:rsid w:val="00F1366B"/>
    <w:rsid w:val="00F27DA7"/>
    <w:rsid w:val="00F33C41"/>
    <w:rsid w:val="00F5506C"/>
    <w:rsid w:val="00F55BB3"/>
    <w:rsid w:val="00F61474"/>
    <w:rsid w:val="00F744A7"/>
    <w:rsid w:val="00FA0D09"/>
    <w:rsid w:val="00FC11F4"/>
    <w:rsid w:val="00FC56E5"/>
    <w:rsid w:val="00FD337E"/>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17359664">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2.png"/><Relationship Id="rId84" Type="http://schemas.openxmlformats.org/officeDocument/2006/relationships/hyperlink" Target="https://www.trsryxrpl.com/quiz/lesson-6-effects-on-trading/" TargetMode="External"/><Relationship Id="rId138" Type="http://schemas.openxmlformats.org/officeDocument/2006/relationships/image" Target="media/image42.jpeg"/><Relationship Id="rId159" Type="http://schemas.openxmlformats.org/officeDocument/2006/relationships/hyperlink" Target="https://cardano.org/" TargetMode="External"/><Relationship Id="rId170" Type="http://schemas.openxmlformats.org/officeDocument/2006/relationships/hyperlink" Target="https://www.trsryxrpl.com/lesson/real-world-use-cases-for-nfts/" TargetMode="External"/><Relationship Id="rId191" Type="http://schemas.openxmlformats.org/officeDocument/2006/relationships/image" Target="media/image57.jpeg"/><Relationship Id="rId205" Type="http://schemas.openxmlformats.org/officeDocument/2006/relationships/fontTable" Target="fontTable.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9" Type="http://schemas.openxmlformats.org/officeDocument/2006/relationships/image" Target="media/image50.png"/><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hyperlink" Target="https://polkadot.network/" TargetMode="External"/><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image" Target="media/image23.png"/><Relationship Id="rId118" Type="http://schemas.openxmlformats.org/officeDocument/2006/relationships/image" Target="media/image35.jpeg"/><Relationship Id="rId139" Type="http://schemas.openxmlformats.org/officeDocument/2006/relationships/image" Target="media/image43.jpeg"/><Relationship Id="rId85" Type="http://schemas.openxmlformats.org/officeDocument/2006/relationships/hyperlink" Target="https://www.trsryxrpl.com/lesson/lesson-2-chart-types/" TargetMode="External"/><Relationship Id="rId150" Type="http://schemas.openxmlformats.org/officeDocument/2006/relationships/hyperlink" Target="https://www.trsryxrpl.com/lesson/dex_cex_what-is-a-cex/" TargetMode="External"/><Relationship Id="rId171" Type="http://schemas.openxmlformats.org/officeDocument/2006/relationships/hyperlink" Target="https://www.trsryxrpl.com/quiz/real-world-use-cases-for-nfts/" TargetMode="External"/><Relationship Id="rId192" Type="http://schemas.openxmlformats.org/officeDocument/2006/relationships/hyperlink" Target="https://www.trsryxrpl.com/modules/mining/?course_id=4093" TargetMode="External"/><Relationship Id="rId206" Type="http://schemas.openxmlformats.org/officeDocument/2006/relationships/theme" Target="theme/theme1.xm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6.jpeg"/><Relationship Id="rId54" Type="http://schemas.openxmlformats.org/officeDocument/2006/relationships/hyperlink" Target="https://xpmarket.io/" TargetMode="External"/><Relationship Id="rId75" Type="http://schemas.openxmlformats.org/officeDocument/2006/relationships/hyperlink" Target="https://www.trsryxrpl.com/quiz/lesson-6-effects-on-trading/" TargetMode="External"/><Relationship Id="rId96" Type="http://schemas.openxmlformats.org/officeDocument/2006/relationships/image" Target="media/image33.jpeg"/><Relationship Id="rId140" Type="http://schemas.openxmlformats.org/officeDocument/2006/relationships/image" Target="media/image44.jpeg"/><Relationship Id="rId161" Type="http://schemas.openxmlformats.org/officeDocument/2006/relationships/hyperlink" Target="https://www.stellar.org/lumens?locale=en"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4.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4-support-resistance/" TargetMode="External"/><Relationship Id="rId151" Type="http://schemas.openxmlformats.org/officeDocument/2006/relationships/hyperlink" Target="https://www.trsryxrpl.com/lesson/dex_cex-pros-and-cons/"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8.jpe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hyperlink" Target="https://xrplcoins.com/" TargetMode="External"/><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hyperlink" Target="https://www.trsryxrpl.com/lesson/lesson-8-order-types/" TargetMode="External"/><Relationship Id="rId7" Type="http://schemas.openxmlformats.org/officeDocument/2006/relationships/control" Target="activeX/activeX1.xml"/><Relationship Id="rId162" Type="http://schemas.openxmlformats.org/officeDocument/2006/relationships/image" Target="media/image53.png"/><Relationship Id="rId183" Type="http://schemas.openxmlformats.org/officeDocument/2006/relationships/hyperlink" Target="https://www.trsryxrpl.com/quiz/real-world-use-cases-for-nfts/" TargetMode="Externa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hyperlink" Target="https://www.trsryxrpl.com/lesson/lesson-4-token-inflation/" TargetMode="External"/><Relationship Id="rId87" Type="http://schemas.openxmlformats.org/officeDocument/2006/relationships/image" Target="media/image30.jpe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7.jpeg"/><Relationship Id="rId136" Type="http://schemas.openxmlformats.org/officeDocument/2006/relationships/image" Target="media/image40.jpeg"/><Relationship Id="rId157" Type="http://schemas.openxmlformats.org/officeDocument/2006/relationships/hyperlink" Target="https://ethereum.org/en/"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1.png"/><Relationship Id="rId82" Type="http://schemas.openxmlformats.org/officeDocument/2006/relationships/image" Target="media/image29.png"/><Relationship Id="rId152" Type="http://schemas.openxmlformats.org/officeDocument/2006/relationships/image" Target="media/image51.png"/><Relationship Id="rId173" Type="http://schemas.openxmlformats.org/officeDocument/2006/relationships/hyperlink" Target="https://www.trsryxrpl.com/lesson/how-to-create-your-own-nft-on-xrpl/" TargetMode="External"/><Relationship Id="rId194" Type="http://schemas.openxmlformats.org/officeDocument/2006/relationships/hyperlink" Target="https://www.trsryxrpl.com/lesson/lesson-2-proof-of-work/" TargetMode="External"/><Relationship Id="rId199" Type="http://schemas.openxmlformats.org/officeDocument/2006/relationships/hyperlink" Target="https://www.trsryxrpl.com/lesson/lesson-5-which-is-better/" TargetMode="External"/><Relationship Id="rId203" Type="http://schemas.openxmlformats.org/officeDocument/2006/relationships/hyperlink" Target="https://www.trsryxrpl.com/lesson/lesson-5-other-types-of-min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7.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49.jpeg"/><Relationship Id="rId168" Type="http://schemas.openxmlformats.org/officeDocument/2006/relationships/hyperlink" Target="https://www.trsryxrpl.com/modules/nfts/?course_id=4093"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image" Target="media/image28.jpeg"/><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5.jpeg"/><Relationship Id="rId163" Type="http://schemas.openxmlformats.org/officeDocument/2006/relationships/hyperlink" Target="https://www.trsryxrpl.com/lesson/lesson-3-what-is-a-cryptocurrency/" TargetMode="External"/><Relationship Id="rId184" Type="http://schemas.openxmlformats.org/officeDocument/2006/relationships/hyperlink" Target="https://www.trsryxrpl.com/quiz/real-world-use-cases-for-nfts/" TargetMode="External"/><Relationship Id="rId189" Type="http://schemas.openxmlformats.org/officeDocument/2006/relationships/hyperlink" Target="https://sologenic.org/nfts/marketplace" TargetMode="External"/><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image" Target="media/image25.jpeg"/><Relationship Id="rId116" Type="http://schemas.openxmlformats.org/officeDocument/2006/relationships/hyperlink" Target="https://www.trsryxrpl.com/lesson/lesson-3-trend-lines/" TargetMode="External"/><Relationship Id="rId137" Type="http://schemas.openxmlformats.org/officeDocument/2006/relationships/image" Target="media/image41.jpeg"/><Relationship Id="rId158" Type="http://schemas.openxmlformats.org/officeDocument/2006/relationships/hyperlink" Target="https://ripple.com/"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hyperlink" Target="https://www.trsryxrpl.com/lesson/lesson-3-supply-vs-demand/" TargetMode="External"/><Relationship Id="rId83" Type="http://schemas.openxmlformats.org/officeDocument/2006/relationships/hyperlink" Target="https://www.trsryxrpl.com/quiz/lesson-6-effects-on-trading/" TargetMode="External"/><Relationship Id="rId88" Type="http://schemas.openxmlformats.org/officeDocument/2006/relationships/hyperlink" Target="https://www.trsryxrpl.com/quiz/lesson-6-effects-on-trading/" TargetMode="External"/><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lesson/lesson-5-timeframes/" TargetMode="External"/><Relationship Id="rId153" Type="http://schemas.openxmlformats.org/officeDocument/2006/relationships/hyperlink" Target="https://www.garykessler.net/library/crypto.html" TargetMode="External"/><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image" Target="media/image59.png"/><Relationship Id="rId190" Type="http://schemas.openxmlformats.org/officeDocument/2006/relationships/image" Target="media/image56.jpeg"/><Relationship Id="rId204" Type="http://schemas.openxmlformats.org/officeDocument/2006/relationships/hyperlink" Target="https://medium.com/hackernoon/pos-pow-and-12-other-blockchain-protocols-you-didnt-know-about-3634b089d119" TargetMode="Externa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image" Target="media/image18.png"/><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modules/charts-chart-analysis/?course_id=4097" TargetMode="External"/><Relationship Id="rId78" Type="http://schemas.openxmlformats.org/officeDocument/2006/relationships/hyperlink" Target="https://www.trsryxrpl.com/quiz/lesson-6-effects-on-trading/" TargetMode="External"/><Relationship Id="rId94" Type="http://schemas.openxmlformats.org/officeDocument/2006/relationships/hyperlink" Target="https://www.trsryxrpl.com/quiz/lesson-6-effects-on-trading/" TargetMode="External"/><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image" Target="media/image46.jpeg"/><Relationship Id="rId148" Type="http://schemas.openxmlformats.org/officeDocument/2006/relationships/hyperlink" Target="https://www.trsryxrpl.com/lesson/dex_cex_different-types-of-dexs/" TargetMode="External"/><Relationship Id="rId164" Type="http://schemas.openxmlformats.org/officeDocument/2006/relationships/hyperlink" Target="https://www.trsryxrpl.com/lesson/lesson-4-wallets-explained/" TargetMode="External"/><Relationship Id="rId169" Type="http://schemas.openxmlformats.org/officeDocument/2006/relationships/image" Target="media/image55.jpeg"/><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6.jpeg"/><Relationship Id="rId89" Type="http://schemas.openxmlformats.org/officeDocument/2006/relationships/image" Target="media/image31.png"/><Relationship Id="rId112" Type="http://schemas.openxmlformats.org/officeDocument/2006/relationships/hyperlink" Target="https://www.trsryxrpl.com/quiz/lesson-6-effects-on-trading/" TargetMode="External"/><Relationship Id="rId133" Type="http://schemas.openxmlformats.org/officeDocument/2006/relationships/image" Target="media/image38.jpeg"/><Relationship Id="rId154" Type="http://schemas.openxmlformats.org/officeDocument/2006/relationships/hyperlink" Target="https://www.trsryxrpl.com/lesson/lesson-2-blockchains-explained/" TargetMode="External"/><Relationship Id="rId175" Type="http://schemas.openxmlformats.org/officeDocument/2006/relationships/hyperlink" Target="https://www.trsryxrpl.com/quiz/real-world-use-cases-for-nfts/" TargetMode="External"/><Relationship Id="rId196" Type="http://schemas.openxmlformats.org/officeDocument/2006/relationships/hyperlink" Target="https://www.trsryxrpl.com/lesson/minting_what-is-proof-of-stake/" TargetMode="External"/><Relationship Id="rId200" Type="http://schemas.openxmlformats.org/officeDocument/2006/relationships/image" Target="media/image61.pn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19.jpe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7.jpeg"/><Relationship Id="rId90" Type="http://schemas.openxmlformats.org/officeDocument/2006/relationships/hyperlink" Target="https://www.trsryxrpl.com/quiz/lesson-6-effects-on-trading/" TargetMode="External"/><Relationship Id="rId165" Type="http://schemas.openxmlformats.org/officeDocument/2006/relationships/image" Target="media/image54.jpeg"/><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5-put-into-practice-coin-price-difference/" TargetMode="External"/><Relationship Id="rId113" Type="http://schemas.openxmlformats.org/officeDocument/2006/relationships/image" Target="media/image34.jpeg"/><Relationship Id="rId134" Type="http://schemas.openxmlformats.org/officeDocument/2006/relationships/image" Target="media/image39.jpeg"/><Relationship Id="rId80" Type="http://schemas.openxmlformats.org/officeDocument/2006/relationships/hyperlink" Target="https://www.trsryxrpl.com/quiz/lesson-6-effects-on-trading/" TargetMode="External"/><Relationship Id="rId155" Type="http://schemas.openxmlformats.org/officeDocument/2006/relationships/image" Target="media/image52.jpeg"/><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quiz/lesson-2-proof-of-work/" TargetMode="External"/><Relationship Id="rId201" Type="http://schemas.openxmlformats.org/officeDocument/2006/relationships/image" Target="media/image62.png"/><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hyperlink" Target="https://www.trsryxrpl.com/lesson/lesson-2-market-caps-and-dilution/" TargetMode="External"/><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7.jpeg"/><Relationship Id="rId91" Type="http://schemas.openxmlformats.org/officeDocument/2006/relationships/hyperlink" Target="https://www.trsryxrpl.com/quiz/lesson-6-effects-on-trading/" TargetMode="External"/><Relationship Id="rId145" Type="http://schemas.openxmlformats.org/officeDocument/2006/relationships/hyperlink" Target="https://www.trsryxrpl.com/lesson/lesson-9-the-buy-sell-spread/" TargetMode="External"/><Relationship Id="rId166" Type="http://schemas.openxmlformats.org/officeDocument/2006/relationships/hyperlink" Target="https://blockgeeks.com/" TargetMode="External"/><Relationship Id="rId187" Type="http://schemas.openxmlformats.org/officeDocument/2006/relationships/hyperlink" Target="https://www.trsryxrpl.com/quiz/real-world-use-cases-for-nfts/"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quiz/lesson-6-effects-on-trading/" TargetMode="External"/><Relationship Id="rId60" Type="http://schemas.openxmlformats.org/officeDocument/2006/relationships/image" Target="media/image20.png"/><Relationship Id="rId81" Type="http://schemas.openxmlformats.org/officeDocument/2006/relationships/hyperlink" Target="https://www.trsryxrpl.com/quiz/lesson-6-effects-on-trading/" TargetMode="External"/><Relationship Id="rId135" Type="http://schemas.openxmlformats.org/officeDocument/2006/relationships/hyperlink" Target="https://www.trsryxrpl.com/lesson/lesson-6-popular-indicators/" TargetMode="External"/><Relationship Id="rId156" Type="http://schemas.openxmlformats.org/officeDocument/2006/relationships/hyperlink" Target="https://bitcoin.org/en/"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0.png"/><Relationship Id="rId202" Type="http://schemas.openxmlformats.org/officeDocument/2006/relationships/image" Target="media/image63.jpeg"/><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image" Target="media/image48.jpeg"/><Relationship Id="rId167" Type="http://schemas.openxmlformats.org/officeDocument/2006/relationships/hyperlink" Target="https://youtu.be/9Hyq_sn16qg" TargetMode="External"/><Relationship Id="rId188" Type="http://schemas.openxmlformats.org/officeDocument/2006/relationships/hyperlink" Target="https://www.trsryxrpl.com/quiz/real-world-use-cases-for-nfts/" TargetMode="External"/><Relationship Id="rId71" Type="http://schemas.openxmlformats.org/officeDocument/2006/relationships/hyperlink" Target="https://www.trsryxrpl.com/lesson/lesson-6-effects-on-trading/" TargetMode="External"/><Relationship Id="rId92"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1D9F1E-3E97-4E11-89A3-B46F4A6277F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TotalTime>
  <Pages>130</Pages>
  <Words>17514</Words>
  <Characters>99833</Characters>
  <Application>Microsoft Office Word</Application>
  <DocSecurity>0</DocSecurity>
  <Lines>831</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224</cp:revision>
  <dcterms:created xsi:type="dcterms:W3CDTF">2022-07-24T11:27:00Z</dcterms:created>
  <dcterms:modified xsi:type="dcterms:W3CDTF">2022-07-30T07:00:00Z</dcterms:modified>
</cp:coreProperties>
</file>